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4CC7AA" w14:textId="7B1E5D5A" w:rsidR="00A95AAB" w:rsidRDefault="00A95AAB" w:rsidP="00A95AAB">
      <w:r>
        <w:rPr>
          <w:noProof/>
        </w:rPr>
        <w:drawing>
          <wp:anchor distT="0" distB="0" distL="114300" distR="114300" simplePos="0" relativeHeight="251658240" behindDoc="1" locked="0" layoutInCell="1" allowOverlap="1" wp14:anchorId="75A19376" wp14:editId="002D80C0">
            <wp:simplePos x="0" y="0"/>
            <wp:positionH relativeFrom="margin">
              <wp:align>center</wp:align>
            </wp:positionH>
            <wp:positionV relativeFrom="paragraph">
              <wp:posOffset>454</wp:posOffset>
            </wp:positionV>
            <wp:extent cx="1806575" cy="1140460"/>
            <wp:effectExtent l="0" t="0" r="3175" b="2540"/>
            <wp:wrapTight wrapText="bothSides">
              <wp:wrapPolygon edited="0">
                <wp:start x="0" y="0"/>
                <wp:lineTo x="0" y="21287"/>
                <wp:lineTo x="21410" y="21287"/>
                <wp:lineTo x="2141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DC logo-rgb.jp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447" b="23380"/>
                    <a:stretch/>
                  </pic:blipFill>
                  <pic:spPr bwMode="auto">
                    <a:xfrm>
                      <a:off x="0" y="0"/>
                      <a:ext cx="1806575" cy="1140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299EE2" w14:textId="77777777" w:rsidR="00A95AAB" w:rsidRDefault="00A95AAB" w:rsidP="00A95AAB"/>
    <w:p w14:paraId="69F05042" w14:textId="77777777" w:rsidR="00233FF7" w:rsidRDefault="00233FF7" w:rsidP="00A95AAB">
      <w:pPr>
        <w:pStyle w:val="NoSpacing"/>
        <w:jc w:val="center"/>
        <w:rPr>
          <w:rStyle w:val="Strong"/>
          <w:sz w:val="28"/>
          <w:szCs w:val="28"/>
        </w:rPr>
      </w:pPr>
    </w:p>
    <w:p w14:paraId="1CBFAB24" w14:textId="77777777" w:rsidR="00233FF7" w:rsidRPr="00BE5A22" w:rsidRDefault="00233FF7" w:rsidP="00A95AAB">
      <w:pPr>
        <w:pStyle w:val="NoSpacing"/>
        <w:jc w:val="center"/>
        <w:rPr>
          <w:rStyle w:val="Strong"/>
          <w:sz w:val="10"/>
          <w:szCs w:val="10"/>
        </w:rPr>
      </w:pPr>
    </w:p>
    <w:p w14:paraId="02FA74DF" w14:textId="77777777" w:rsidR="00590306" w:rsidRDefault="00590306" w:rsidP="00A95AAB">
      <w:pPr>
        <w:pStyle w:val="NoSpacing"/>
        <w:jc w:val="center"/>
        <w:rPr>
          <w:rStyle w:val="Strong"/>
          <w:sz w:val="28"/>
          <w:szCs w:val="28"/>
        </w:rPr>
      </w:pPr>
    </w:p>
    <w:p w14:paraId="4A3704C9" w14:textId="77777777" w:rsidR="00804609" w:rsidRPr="00B76730" w:rsidRDefault="00804609" w:rsidP="00A95AAB">
      <w:pPr>
        <w:pStyle w:val="NoSpacing"/>
        <w:jc w:val="center"/>
        <w:rPr>
          <w:rStyle w:val="Strong"/>
          <w:sz w:val="10"/>
          <w:szCs w:val="10"/>
        </w:rPr>
      </w:pPr>
    </w:p>
    <w:p w14:paraId="12E5DEB5" w14:textId="3BDC0458" w:rsidR="00841E6A" w:rsidRPr="00E10646" w:rsidRDefault="00C77412" w:rsidP="001D5283">
      <w:pPr>
        <w:pStyle w:val="NoSpacing"/>
        <w:spacing w:line="276" w:lineRule="auto"/>
        <w:jc w:val="center"/>
        <w:rPr>
          <w:rStyle w:val="Strong"/>
          <w:rFonts w:cstheme="minorHAnsi"/>
          <w:sz w:val="28"/>
          <w:szCs w:val="28"/>
        </w:rPr>
      </w:pPr>
      <w:r w:rsidRPr="00E10646">
        <w:rPr>
          <w:rStyle w:val="Strong"/>
          <w:rFonts w:cstheme="minorHAnsi"/>
          <w:sz w:val="28"/>
          <w:szCs w:val="28"/>
        </w:rPr>
        <w:t>Public Meeting A</w:t>
      </w:r>
      <w:r w:rsidR="008669BB" w:rsidRPr="00E10646">
        <w:rPr>
          <w:rStyle w:val="Strong"/>
          <w:rFonts w:cstheme="minorHAnsi"/>
          <w:sz w:val="28"/>
          <w:szCs w:val="28"/>
        </w:rPr>
        <w:t>genda</w:t>
      </w:r>
    </w:p>
    <w:p w14:paraId="3B437385" w14:textId="3E499C33" w:rsidR="007F24CE" w:rsidRDefault="0005783E" w:rsidP="001D5283">
      <w:pPr>
        <w:pStyle w:val="NoSpacing"/>
        <w:spacing w:line="276" w:lineRule="auto"/>
        <w:jc w:val="center"/>
        <w:rPr>
          <w:rStyle w:val="Strong"/>
          <w:rFonts w:cstheme="minorHAnsi"/>
          <w:sz w:val="24"/>
          <w:szCs w:val="24"/>
        </w:rPr>
      </w:pPr>
      <w:r>
        <w:rPr>
          <w:rStyle w:val="Strong"/>
          <w:rFonts w:cstheme="minorHAnsi"/>
          <w:sz w:val="24"/>
          <w:szCs w:val="24"/>
        </w:rPr>
        <w:t xml:space="preserve">Thursday, </w:t>
      </w:r>
      <w:r w:rsidR="004301D2">
        <w:rPr>
          <w:rStyle w:val="Strong"/>
          <w:rFonts w:cstheme="minorHAnsi"/>
          <w:sz w:val="24"/>
          <w:szCs w:val="24"/>
        </w:rPr>
        <w:t>December 1</w:t>
      </w:r>
      <w:r w:rsidR="00906F0B">
        <w:rPr>
          <w:rStyle w:val="Strong"/>
          <w:rFonts w:cstheme="minorHAnsi"/>
          <w:sz w:val="24"/>
          <w:szCs w:val="24"/>
        </w:rPr>
        <w:t>6</w:t>
      </w:r>
      <w:r w:rsidR="00A95AAB" w:rsidRPr="00E10646">
        <w:rPr>
          <w:rStyle w:val="Strong"/>
          <w:rFonts w:cstheme="minorHAnsi"/>
          <w:sz w:val="24"/>
          <w:szCs w:val="24"/>
        </w:rPr>
        <w:t>,</w:t>
      </w:r>
      <w:r w:rsidR="002D53E0" w:rsidRPr="00E10646">
        <w:rPr>
          <w:rStyle w:val="Strong"/>
          <w:rFonts w:cstheme="minorHAnsi"/>
          <w:sz w:val="24"/>
          <w:szCs w:val="24"/>
        </w:rPr>
        <w:t xml:space="preserve"> 202</w:t>
      </w:r>
      <w:r w:rsidR="00302344" w:rsidRPr="00E10646">
        <w:rPr>
          <w:rStyle w:val="Strong"/>
          <w:rFonts w:cstheme="minorHAnsi"/>
          <w:sz w:val="24"/>
          <w:szCs w:val="24"/>
        </w:rPr>
        <w:t>1</w:t>
      </w:r>
      <w:r w:rsidR="00A762E1" w:rsidRPr="00E10646">
        <w:rPr>
          <w:rStyle w:val="Strong"/>
          <w:rFonts w:cstheme="minorHAnsi"/>
          <w:sz w:val="24"/>
          <w:szCs w:val="24"/>
        </w:rPr>
        <w:t>, 3</w:t>
      </w:r>
      <w:r w:rsidR="00C77412" w:rsidRPr="00E10646">
        <w:rPr>
          <w:rStyle w:val="Strong"/>
          <w:rFonts w:cstheme="minorHAnsi"/>
          <w:sz w:val="24"/>
          <w:szCs w:val="24"/>
        </w:rPr>
        <w:t>-5pm</w:t>
      </w:r>
    </w:p>
    <w:p w14:paraId="3C303CAD" w14:textId="3F5C2992" w:rsidR="006B3D73" w:rsidRDefault="009248C3" w:rsidP="001D5283">
      <w:pPr>
        <w:spacing w:after="0"/>
        <w:jc w:val="center"/>
      </w:pPr>
      <w:hyperlink r:id="rId11" w:history="1">
        <w:r w:rsidR="006B3D73">
          <w:rPr>
            <w:rStyle w:val="Hyperlink"/>
          </w:rPr>
          <w:t>https://us06web.zoom.us/j/89764294685?pwd=djRuL2pSWnBMS2FyUTZNejVkeVhVdz09</w:t>
        </w:r>
      </w:hyperlink>
    </w:p>
    <w:p w14:paraId="5CC9303A" w14:textId="7D0ECD04" w:rsidR="006B3D73" w:rsidRDefault="00E12432" w:rsidP="001D5283">
      <w:pPr>
        <w:jc w:val="center"/>
      </w:pPr>
      <w:r w:rsidRPr="00E12432">
        <w:rPr>
          <w:b/>
          <w:bCs/>
        </w:rPr>
        <w:t>Phone</w:t>
      </w:r>
      <w:r>
        <w:t xml:space="preserve">: 301-715-8592, </w:t>
      </w:r>
      <w:r w:rsidR="006B3D73" w:rsidRPr="00E12432">
        <w:rPr>
          <w:b/>
          <w:bCs/>
        </w:rPr>
        <w:t>Meeting ID</w:t>
      </w:r>
      <w:r w:rsidR="006B3D73">
        <w:t>: 897 6429 4685</w:t>
      </w:r>
      <w:r>
        <w:t xml:space="preserve">, </w:t>
      </w:r>
      <w:r w:rsidR="006B3D73" w:rsidRPr="00E12432">
        <w:rPr>
          <w:b/>
          <w:bCs/>
        </w:rPr>
        <w:t>Passcode</w:t>
      </w:r>
      <w:r w:rsidR="006B3D73">
        <w:t>: 007431</w:t>
      </w:r>
    </w:p>
    <w:p w14:paraId="176A0453" w14:textId="77777777" w:rsidR="000930B0" w:rsidRPr="000232A1" w:rsidRDefault="000930B0" w:rsidP="00F660B5">
      <w:pPr>
        <w:pStyle w:val="NoSpacing"/>
        <w:jc w:val="center"/>
        <w:rPr>
          <w:b/>
          <w:sz w:val="24"/>
          <w:szCs w:val="24"/>
        </w:rPr>
      </w:pPr>
    </w:p>
    <w:p w14:paraId="6BADDC5F" w14:textId="77777777" w:rsidR="00D24E0B" w:rsidRPr="00985907" w:rsidRDefault="00D24E0B" w:rsidP="00D24E0B">
      <w:pPr>
        <w:spacing w:after="0"/>
        <w:jc w:val="center"/>
        <w:rPr>
          <w:sz w:val="10"/>
          <w:szCs w:val="10"/>
        </w:rPr>
      </w:pPr>
    </w:p>
    <w:tbl>
      <w:tblPr>
        <w:tblStyle w:val="LightList-Accent1"/>
        <w:tblW w:w="10710" w:type="dxa"/>
        <w:jc w:val="center"/>
        <w:tblBorders>
          <w:insideH w:val="single" w:sz="8" w:space="0" w:color="4F81BD" w:themeColor="accent1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643"/>
        <w:gridCol w:w="1530"/>
        <w:gridCol w:w="3537"/>
      </w:tblGrid>
      <w:tr w:rsidR="00724EAB" w:rsidRPr="00370389" w14:paraId="6B9FE266" w14:textId="77777777" w:rsidTr="001971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3220051D" w14:textId="77777777" w:rsidR="00724EAB" w:rsidRPr="00370389" w:rsidRDefault="00724EAB">
            <w:pPr>
              <w:rPr>
                <w:sz w:val="28"/>
                <w:szCs w:val="28"/>
              </w:rPr>
            </w:pPr>
            <w:r w:rsidRPr="00370389">
              <w:rPr>
                <w:sz w:val="28"/>
                <w:szCs w:val="28"/>
              </w:rPr>
              <w:t>Topic</w:t>
            </w:r>
          </w:p>
        </w:tc>
        <w:tc>
          <w:tcPr>
            <w:tcW w:w="1530" w:type="dxa"/>
          </w:tcPr>
          <w:p w14:paraId="1170FBBC" w14:textId="77777777" w:rsidR="00724EAB" w:rsidRPr="00370389" w:rsidRDefault="00724E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0389">
              <w:rPr>
                <w:sz w:val="28"/>
                <w:szCs w:val="28"/>
              </w:rPr>
              <w:t>Time</w:t>
            </w:r>
          </w:p>
        </w:tc>
        <w:tc>
          <w:tcPr>
            <w:tcW w:w="3537" w:type="dxa"/>
          </w:tcPr>
          <w:p w14:paraId="367618BD" w14:textId="77777777" w:rsidR="00724EAB" w:rsidRPr="00370389" w:rsidRDefault="00F74F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cilitator</w:t>
            </w:r>
          </w:p>
        </w:tc>
      </w:tr>
      <w:tr w:rsidR="00724EAB" w:rsidRPr="001533B7" w14:paraId="45C58085" w14:textId="77777777" w:rsidTr="00197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6FBD57CA" w14:textId="2E5AE027" w:rsidR="00724EAB" w:rsidRPr="001533B7" w:rsidRDefault="00495AEA" w:rsidP="001861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lcome</w:t>
            </w:r>
            <w:r w:rsidR="008A13A2">
              <w:rPr>
                <w:sz w:val="24"/>
                <w:szCs w:val="24"/>
              </w:rPr>
              <w:t xml:space="preserve"> and Call to Order</w:t>
            </w:r>
          </w:p>
        </w:tc>
        <w:tc>
          <w:tcPr>
            <w:tcW w:w="1530" w:type="dxa"/>
          </w:tcPr>
          <w:p w14:paraId="4DDDE096" w14:textId="6C145BC5" w:rsidR="00724EAB" w:rsidRPr="001533B7" w:rsidRDefault="002B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-3:05</w:t>
            </w:r>
          </w:p>
        </w:tc>
        <w:tc>
          <w:tcPr>
            <w:tcW w:w="3537" w:type="dxa"/>
          </w:tcPr>
          <w:p w14:paraId="53FDAC3D" w14:textId="5CBF36D0" w:rsidR="00724EAB" w:rsidRPr="001533B7" w:rsidRDefault="008A13A2" w:rsidP="00AB45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ol Grigsby</w:t>
            </w:r>
          </w:p>
        </w:tc>
      </w:tr>
      <w:tr w:rsidR="00B96ABC" w:rsidRPr="001533B7" w14:paraId="43441F05" w14:textId="77777777" w:rsidTr="0019713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29A340F7" w14:textId="1D3D5C71" w:rsidR="00346F0D" w:rsidRDefault="00346F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lanation of Virtual Platform</w:t>
            </w:r>
            <w:r w:rsidR="00D9405B">
              <w:rPr>
                <w:sz w:val="24"/>
                <w:szCs w:val="24"/>
              </w:rPr>
              <w:t xml:space="preserve"> and Accessibility</w:t>
            </w:r>
          </w:p>
        </w:tc>
        <w:tc>
          <w:tcPr>
            <w:tcW w:w="1530" w:type="dxa"/>
          </w:tcPr>
          <w:p w14:paraId="77000763" w14:textId="774F6261" w:rsidR="00B96ABC" w:rsidRDefault="002B7BD3" w:rsidP="00AE04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05-3:10</w:t>
            </w:r>
          </w:p>
        </w:tc>
        <w:tc>
          <w:tcPr>
            <w:tcW w:w="3537" w:type="dxa"/>
          </w:tcPr>
          <w:p w14:paraId="572861FE" w14:textId="3125FF74" w:rsidR="00B96ABC" w:rsidRDefault="00B96ABC" w:rsidP="00BD54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son Whyte</w:t>
            </w:r>
          </w:p>
        </w:tc>
      </w:tr>
      <w:tr w:rsidR="00CA3477" w:rsidRPr="001533B7" w14:paraId="0AD16492" w14:textId="77777777" w:rsidTr="00197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551580DB" w14:textId="651E5695" w:rsidR="007B11CB" w:rsidRPr="00BC3858" w:rsidRDefault="00CA3477" w:rsidP="00BC385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r</w:t>
            </w:r>
            <w:r w:rsidR="00495AEA">
              <w:rPr>
                <w:sz w:val="24"/>
                <w:szCs w:val="24"/>
              </w:rPr>
              <w:t>oduction of Councilmembers and DDC Staff</w:t>
            </w:r>
          </w:p>
        </w:tc>
        <w:tc>
          <w:tcPr>
            <w:tcW w:w="1530" w:type="dxa"/>
          </w:tcPr>
          <w:p w14:paraId="34FD4506" w14:textId="3792E870" w:rsidR="00CA3477" w:rsidRDefault="002B7BD3" w:rsidP="00AE04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D33D3B">
              <w:rPr>
                <w:sz w:val="24"/>
                <w:szCs w:val="24"/>
              </w:rPr>
              <w:t>1</w:t>
            </w:r>
            <w:r w:rsidR="00FF4C96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-3:</w:t>
            </w:r>
            <w:r w:rsidR="00FF4C96">
              <w:rPr>
                <w:sz w:val="24"/>
                <w:szCs w:val="24"/>
              </w:rPr>
              <w:t>2</w:t>
            </w:r>
            <w:r w:rsidR="002B794D">
              <w:rPr>
                <w:sz w:val="24"/>
                <w:szCs w:val="24"/>
              </w:rPr>
              <w:t>0</w:t>
            </w:r>
          </w:p>
        </w:tc>
        <w:tc>
          <w:tcPr>
            <w:tcW w:w="3537" w:type="dxa"/>
          </w:tcPr>
          <w:p w14:paraId="734DCD7F" w14:textId="4FE22ADC" w:rsidR="00CA3477" w:rsidRDefault="008A13A2" w:rsidP="00BD54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ol Grigsby</w:t>
            </w:r>
          </w:p>
        </w:tc>
      </w:tr>
      <w:tr w:rsidR="003C69B5" w:rsidRPr="001533B7" w14:paraId="50DCB41D" w14:textId="77777777" w:rsidTr="003C69B5">
        <w:tblPrEx>
          <w:jc w:val="left"/>
          <w:tblBorders>
            <w:insideH w:val="none" w:sz="0" w:space="0" w:color="auto"/>
          </w:tblBorders>
          <w:tblCellMar>
            <w:left w:w="108" w:type="dxa"/>
            <w:right w:w="108" w:type="dxa"/>
          </w:tblCellMar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6B49A6B1" w14:textId="77777777" w:rsidR="003C69B5" w:rsidRDefault="003C69B5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ncil Business Votes</w:t>
            </w:r>
          </w:p>
          <w:p w14:paraId="038CBF27" w14:textId="555EE03A" w:rsidR="003C69B5" w:rsidRPr="00BC3858" w:rsidRDefault="00DF6FD8" w:rsidP="00FA5AD0">
            <w:pPr>
              <w:pStyle w:val="ListParagraph"/>
              <w:numPr>
                <w:ilvl w:val="0"/>
                <w:numId w:val="31"/>
              </w:numPr>
              <w:rPr>
                <w:b w:val="0"/>
              </w:rPr>
            </w:pPr>
            <w:r>
              <w:rPr>
                <w:b w:val="0"/>
              </w:rPr>
              <w:t>September</w:t>
            </w:r>
            <w:r w:rsidR="00EA0F7E">
              <w:rPr>
                <w:b w:val="0"/>
              </w:rPr>
              <w:t xml:space="preserve"> </w:t>
            </w:r>
            <w:r w:rsidR="00360ED0">
              <w:rPr>
                <w:b w:val="0"/>
              </w:rPr>
              <w:t>23</w:t>
            </w:r>
            <w:r w:rsidR="003C69B5">
              <w:rPr>
                <w:b w:val="0"/>
              </w:rPr>
              <w:t>, 2021</w:t>
            </w:r>
            <w:r w:rsidR="003C69B5" w:rsidRPr="00395F9A">
              <w:rPr>
                <w:b w:val="0"/>
              </w:rPr>
              <w:t xml:space="preserve"> Minutes</w:t>
            </w:r>
          </w:p>
        </w:tc>
        <w:tc>
          <w:tcPr>
            <w:tcW w:w="1530" w:type="dxa"/>
          </w:tcPr>
          <w:p w14:paraId="498DEF8B" w14:textId="5944ABE8" w:rsidR="003C69B5" w:rsidRDefault="002B7BD3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FF4C96">
              <w:rPr>
                <w:sz w:val="24"/>
                <w:szCs w:val="24"/>
              </w:rPr>
              <w:t>2</w:t>
            </w:r>
            <w:r w:rsidR="002B794D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-3:</w:t>
            </w:r>
            <w:r w:rsidR="009F6DA0">
              <w:rPr>
                <w:sz w:val="24"/>
                <w:szCs w:val="24"/>
              </w:rPr>
              <w:t>25</w:t>
            </w:r>
          </w:p>
        </w:tc>
        <w:tc>
          <w:tcPr>
            <w:tcW w:w="3537" w:type="dxa"/>
          </w:tcPr>
          <w:p w14:paraId="652B800F" w14:textId="77777777" w:rsidR="003C69B5" w:rsidRDefault="003C69B5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icardo Thornton</w:t>
            </w:r>
          </w:p>
        </w:tc>
      </w:tr>
      <w:tr w:rsidR="00724DC1" w:rsidRPr="00D13F1D" w14:paraId="51F7AACF" w14:textId="77777777" w:rsidTr="00B07C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60D98145" w14:textId="77777777" w:rsidR="00724DC1" w:rsidRDefault="00724DC1" w:rsidP="00B07CCE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Chairperson</w:t>
            </w:r>
            <w:r w:rsidRPr="00531F75">
              <w:rPr>
                <w:sz w:val="24"/>
                <w:szCs w:val="24"/>
              </w:rPr>
              <w:t xml:space="preserve"> Remarks</w:t>
            </w:r>
          </w:p>
          <w:p w14:paraId="5BFDA625" w14:textId="77777777" w:rsidR="00724DC1" w:rsidRPr="009F6DA0" w:rsidRDefault="00724DC1" w:rsidP="009F6DA0">
            <w:pPr>
              <w:pStyle w:val="ListParagraph"/>
              <w:numPr>
                <w:ilvl w:val="0"/>
                <w:numId w:val="50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New </w:t>
            </w:r>
            <w:r w:rsidRPr="00E019C2">
              <w:rPr>
                <w:b w:val="0"/>
                <w:bCs w:val="0"/>
              </w:rPr>
              <w:t xml:space="preserve">Chairperson </w:t>
            </w:r>
            <w:r>
              <w:rPr>
                <w:b w:val="0"/>
                <w:bCs w:val="0"/>
              </w:rPr>
              <w:t>Nomination and Vote</w:t>
            </w:r>
          </w:p>
          <w:p w14:paraId="46586A08" w14:textId="6E498D46" w:rsidR="009F6DA0" w:rsidRPr="009F6DA0" w:rsidRDefault="008D6589" w:rsidP="009F6DA0">
            <w:pPr>
              <w:pStyle w:val="ListParagraph"/>
              <w:numPr>
                <w:ilvl w:val="0"/>
                <w:numId w:val="50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erm Completion</w:t>
            </w:r>
            <w:r w:rsidR="0086617D">
              <w:rPr>
                <w:b w:val="0"/>
                <w:bCs w:val="0"/>
              </w:rPr>
              <w:t xml:space="preserve"> and </w:t>
            </w:r>
            <w:r w:rsidR="00CC4811">
              <w:rPr>
                <w:b w:val="0"/>
                <w:bCs w:val="0"/>
              </w:rPr>
              <w:t>Thanking C</w:t>
            </w:r>
            <w:r w:rsidR="009F6DA0">
              <w:rPr>
                <w:b w:val="0"/>
                <w:bCs w:val="0"/>
              </w:rPr>
              <w:t>ouncilmembers</w:t>
            </w:r>
          </w:p>
        </w:tc>
        <w:tc>
          <w:tcPr>
            <w:tcW w:w="1530" w:type="dxa"/>
          </w:tcPr>
          <w:p w14:paraId="48E89231" w14:textId="5B090CB1" w:rsidR="00724DC1" w:rsidRDefault="00724DC1" w:rsidP="00B07C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9F6DA0">
              <w:rPr>
                <w:sz w:val="24"/>
                <w:szCs w:val="24"/>
              </w:rPr>
              <w:t>25</w:t>
            </w:r>
            <w:r>
              <w:rPr>
                <w:sz w:val="24"/>
                <w:szCs w:val="24"/>
              </w:rPr>
              <w:t>-3:</w:t>
            </w:r>
            <w:r w:rsidR="00D228FF">
              <w:rPr>
                <w:sz w:val="24"/>
                <w:szCs w:val="24"/>
              </w:rPr>
              <w:t>35</w:t>
            </w:r>
          </w:p>
        </w:tc>
        <w:tc>
          <w:tcPr>
            <w:tcW w:w="3537" w:type="dxa"/>
          </w:tcPr>
          <w:p w14:paraId="1D3D411D" w14:textId="77777777" w:rsidR="00724DC1" w:rsidRDefault="00724DC1" w:rsidP="00B07C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ol Grigsby</w:t>
            </w:r>
          </w:p>
        </w:tc>
      </w:tr>
      <w:tr w:rsidR="000D3054" w:rsidRPr="009A5448" w14:paraId="0D2D2AD5" w14:textId="77777777" w:rsidTr="00B07CC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13468F37" w14:textId="77777777" w:rsidR="000D3054" w:rsidRPr="009A5448" w:rsidRDefault="000D3054" w:rsidP="00B07CCE">
            <w:pPr>
              <w:rPr>
                <w:sz w:val="24"/>
                <w:szCs w:val="24"/>
              </w:rPr>
            </w:pPr>
            <w:r w:rsidRPr="009A5448">
              <w:rPr>
                <w:sz w:val="24"/>
                <w:szCs w:val="24"/>
              </w:rPr>
              <w:t>Swearing in of New Members</w:t>
            </w:r>
          </w:p>
        </w:tc>
        <w:tc>
          <w:tcPr>
            <w:tcW w:w="1530" w:type="dxa"/>
          </w:tcPr>
          <w:p w14:paraId="14F0E3B6" w14:textId="489CBB6B" w:rsidR="000D3054" w:rsidRPr="009A5448" w:rsidRDefault="000D3054" w:rsidP="00B07C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D228FF">
              <w:rPr>
                <w:sz w:val="24"/>
                <w:szCs w:val="24"/>
              </w:rPr>
              <w:t>3</w:t>
            </w:r>
            <w:r w:rsidR="00276004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-3:</w:t>
            </w:r>
            <w:r w:rsidR="00D228FF"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>5</w:t>
            </w:r>
          </w:p>
        </w:tc>
        <w:tc>
          <w:tcPr>
            <w:tcW w:w="3537" w:type="dxa"/>
          </w:tcPr>
          <w:p w14:paraId="785C6F77" w14:textId="77777777" w:rsidR="000D3054" w:rsidRPr="009A5448" w:rsidRDefault="000D3054" w:rsidP="00B07C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aNesha Kearse, </w:t>
            </w:r>
            <w:r w:rsidRPr="009A5448">
              <w:rPr>
                <w:sz w:val="24"/>
                <w:szCs w:val="24"/>
              </w:rPr>
              <w:t>MOTA</w:t>
            </w:r>
          </w:p>
        </w:tc>
      </w:tr>
      <w:tr w:rsidR="005500F4" w:rsidRPr="00D13F1D" w14:paraId="604A5630" w14:textId="77777777" w:rsidTr="00FA5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28724F98" w14:textId="77777777" w:rsidR="00BC3858" w:rsidRDefault="00BC3858" w:rsidP="001D2E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 Plan Committee Updates</w:t>
            </w:r>
          </w:p>
          <w:p w14:paraId="44BD5AC0" w14:textId="6F525841" w:rsidR="00100963" w:rsidRPr="00CC02D9" w:rsidRDefault="00BC3858" w:rsidP="00CC02D9">
            <w:pPr>
              <w:pStyle w:val="ListParagraph"/>
              <w:numPr>
                <w:ilvl w:val="0"/>
                <w:numId w:val="36"/>
              </w:numPr>
              <w:rPr>
                <w:b w:val="0"/>
              </w:rPr>
            </w:pPr>
            <w:r w:rsidRPr="00100963">
              <w:rPr>
                <w:b w:val="0"/>
              </w:rPr>
              <w:t xml:space="preserve">FY17-21 State Plan </w:t>
            </w:r>
            <w:r w:rsidR="00113104">
              <w:rPr>
                <w:b w:val="0"/>
              </w:rPr>
              <w:t>Outcomes</w:t>
            </w:r>
          </w:p>
          <w:p w14:paraId="644310F8" w14:textId="41EEC3C0" w:rsidR="00E270E6" w:rsidRPr="00100963" w:rsidRDefault="001C3115" w:rsidP="00100963">
            <w:pPr>
              <w:pStyle w:val="ListParagraph"/>
              <w:numPr>
                <w:ilvl w:val="0"/>
                <w:numId w:val="36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FY22-26 State </w:t>
            </w:r>
            <w:r w:rsidR="00D93E8B">
              <w:rPr>
                <w:b w:val="0"/>
                <w:bCs w:val="0"/>
              </w:rPr>
              <w:t xml:space="preserve">Plan </w:t>
            </w:r>
            <w:r w:rsidR="00113104">
              <w:rPr>
                <w:b w:val="0"/>
                <w:bCs w:val="0"/>
              </w:rPr>
              <w:t>Progress</w:t>
            </w:r>
          </w:p>
        </w:tc>
        <w:tc>
          <w:tcPr>
            <w:tcW w:w="1530" w:type="dxa"/>
          </w:tcPr>
          <w:p w14:paraId="7BEEE1DE" w14:textId="63EDE528" w:rsidR="005500F4" w:rsidRPr="00881347" w:rsidRDefault="002B7BD3" w:rsidP="00F2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4</w:t>
            </w:r>
            <w:r w:rsidR="00DE3ACE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-3:5</w:t>
            </w:r>
            <w:r w:rsidR="00DE3ACE">
              <w:rPr>
                <w:sz w:val="24"/>
                <w:szCs w:val="24"/>
              </w:rPr>
              <w:t>5</w:t>
            </w:r>
          </w:p>
        </w:tc>
        <w:tc>
          <w:tcPr>
            <w:tcW w:w="3537" w:type="dxa"/>
          </w:tcPr>
          <w:p w14:paraId="165BF172" w14:textId="16349EC5" w:rsidR="005500F4" w:rsidRDefault="00AD1C36" w:rsidP="00BC38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e Brown</w:t>
            </w:r>
          </w:p>
        </w:tc>
      </w:tr>
      <w:tr w:rsidR="00BC3858" w:rsidRPr="00D13F1D" w14:paraId="08DBF413" w14:textId="77777777" w:rsidTr="00FA5AD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5FD46F2C" w14:textId="73B9C9FE" w:rsidR="00BC3858" w:rsidRDefault="00BC3858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vocacy and Public Policy Committee Updates</w:t>
            </w:r>
          </w:p>
          <w:p w14:paraId="03042D6A" w14:textId="77777777" w:rsidR="00E270E6" w:rsidRPr="00C57323" w:rsidRDefault="003252AB" w:rsidP="0061773B">
            <w:pPr>
              <w:pStyle w:val="ListParagraph"/>
              <w:numPr>
                <w:ilvl w:val="0"/>
                <w:numId w:val="39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Hearing on Bill 24-0268, </w:t>
            </w:r>
            <w:r w:rsidRPr="009E32AF">
              <w:rPr>
                <w:b w:val="0"/>
                <w:bCs w:val="0"/>
                <w:i/>
                <w:iCs/>
              </w:rPr>
              <w:t>DD Eligibility Reform Amendment Act of 2021</w:t>
            </w:r>
          </w:p>
          <w:p w14:paraId="2BEAFF2E" w14:textId="41818A30" w:rsidR="00C57323" w:rsidRPr="0061773B" w:rsidRDefault="00C57323" w:rsidP="0061773B">
            <w:pPr>
              <w:pStyle w:val="ListParagraph"/>
              <w:numPr>
                <w:ilvl w:val="0"/>
                <w:numId w:val="39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Leadership </w:t>
            </w:r>
            <w:r w:rsidR="003E41AC">
              <w:rPr>
                <w:b w:val="0"/>
                <w:bCs w:val="0"/>
              </w:rPr>
              <w:t>Changes</w:t>
            </w:r>
          </w:p>
        </w:tc>
        <w:tc>
          <w:tcPr>
            <w:tcW w:w="1530" w:type="dxa"/>
          </w:tcPr>
          <w:p w14:paraId="714C53B0" w14:textId="45807887" w:rsidR="00BC3858" w:rsidRDefault="002B7BD3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5</w:t>
            </w:r>
            <w:r w:rsidR="00DE3ACE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-4</w:t>
            </w:r>
            <w:r w:rsidR="00DE3ACE">
              <w:rPr>
                <w:sz w:val="24"/>
                <w:szCs w:val="24"/>
              </w:rPr>
              <w:t>:05</w:t>
            </w:r>
          </w:p>
        </w:tc>
        <w:tc>
          <w:tcPr>
            <w:tcW w:w="3537" w:type="dxa"/>
          </w:tcPr>
          <w:p w14:paraId="18337353" w14:textId="085E3361" w:rsidR="009162A1" w:rsidRDefault="001349CF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icardo Thornton, Anjie Shelb</w:t>
            </w:r>
            <w:r w:rsidR="00BB5770">
              <w:rPr>
                <w:sz w:val="24"/>
                <w:szCs w:val="24"/>
              </w:rPr>
              <w:t>y</w:t>
            </w:r>
          </w:p>
        </w:tc>
      </w:tr>
      <w:tr w:rsidR="00A762E1" w:rsidRPr="00D13F1D" w14:paraId="74B4C2D3" w14:textId="77777777" w:rsidTr="00FA5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6E9C7E5B" w14:textId="274BE214" w:rsidR="00A762E1" w:rsidRDefault="00A762E1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blic Comments</w:t>
            </w:r>
            <w:r w:rsidR="001349CF">
              <w:rPr>
                <w:sz w:val="24"/>
                <w:szCs w:val="24"/>
              </w:rPr>
              <w:t xml:space="preserve"> and Questions</w:t>
            </w:r>
          </w:p>
        </w:tc>
        <w:tc>
          <w:tcPr>
            <w:tcW w:w="1530" w:type="dxa"/>
          </w:tcPr>
          <w:p w14:paraId="04A866CB" w14:textId="66AFF0C2" w:rsidR="00A762E1" w:rsidRDefault="002B7BD3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05</w:t>
            </w:r>
            <w:r w:rsidR="00DE3ACE">
              <w:rPr>
                <w:sz w:val="24"/>
                <w:szCs w:val="24"/>
              </w:rPr>
              <w:t>-4:1</w:t>
            </w:r>
            <w:r w:rsidR="00E43F7F">
              <w:rPr>
                <w:sz w:val="24"/>
                <w:szCs w:val="24"/>
              </w:rPr>
              <w:t>5</w:t>
            </w:r>
          </w:p>
        </w:tc>
        <w:tc>
          <w:tcPr>
            <w:tcW w:w="3537" w:type="dxa"/>
          </w:tcPr>
          <w:p w14:paraId="4B7C256E" w14:textId="77777777" w:rsidR="00A762E1" w:rsidRPr="001533B7" w:rsidRDefault="00A762E1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ol Grigsby</w:t>
            </w:r>
          </w:p>
        </w:tc>
      </w:tr>
      <w:tr w:rsidR="00A147AA" w:rsidRPr="001533B7" w14:paraId="2D297B69" w14:textId="77777777" w:rsidTr="00FA5AD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58E286B0" w14:textId="77777777" w:rsidR="003C69B5" w:rsidRDefault="00BC3858" w:rsidP="003C69B5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DD Council Executive Director</w:t>
            </w:r>
            <w:r w:rsidR="00A147AA">
              <w:rPr>
                <w:sz w:val="24"/>
                <w:szCs w:val="24"/>
              </w:rPr>
              <w:t xml:space="preserve"> Report</w:t>
            </w:r>
          </w:p>
          <w:p w14:paraId="1EC31017" w14:textId="754F55D0" w:rsidR="00D83141" w:rsidRPr="0086617D" w:rsidRDefault="00D83141" w:rsidP="00425A49">
            <w:pPr>
              <w:pStyle w:val="ListParagraph"/>
              <w:numPr>
                <w:ilvl w:val="0"/>
                <w:numId w:val="48"/>
              </w:numPr>
              <w:rPr>
                <w:rStyle w:val="IntenseEmphasis"/>
                <w:rFonts w:cstheme="minorHAnsi"/>
                <w:bCs/>
                <w:i w:val="0"/>
                <w:iCs w:val="0"/>
                <w:color w:val="auto"/>
              </w:rPr>
            </w:pPr>
            <w:r w:rsidRPr="0086617D">
              <w:rPr>
                <w:rStyle w:val="IntenseEmphasis"/>
                <w:rFonts w:cstheme="minorHAnsi"/>
                <w:bCs/>
                <w:i w:val="0"/>
                <w:iCs w:val="0"/>
                <w:color w:val="auto"/>
              </w:rPr>
              <w:t>Staff updates</w:t>
            </w:r>
          </w:p>
          <w:p w14:paraId="7F9BF349" w14:textId="3889624B" w:rsidR="0086617D" w:rsidRPr="002048C3" w:rsidRDefault="0086617D" w:rsidP="00425A49">
            <w:pPr>
              <w:pStyle w:val="ListParagraph"/>
              <w:numPr>
                <w:ilvl w:val="0"/>
                <w:numId w:val="48"/>
              </w:numPr>
              <w:rPr>
                <w:rStyle w:val="IntenseEmphasis"/>
                <w:rFonts w:cstheme="minorHAnsi"/>
                <w:bCs/>
                <w:i w:val="0"/>
                <w:iCs w:val="0"/>
                <w:color w:val="auto"/>
              </w:rPr>
            </w:pPr>
            <w:r w:rsidRPr="002048C3">
              <w:rPr>
                <w:rStyle w:val="IntenseEmphasis"/>
                <w:rFonts w:cstheme="minorHAnsi"/>
                <w:bCs/>
                <w:i w:val="0"/>
                <w:iCs w:val="0"/>
                <w:color w:val="auto"/>
              </w:rPr>
              <w:t>Councilmember Terms</w:t>
            </w:r>
          </w:p>
          <w:p w14:paraId="2D515C14" w14:textId="77777777" w:rsidR="00C037D7" w:rsidRPr="00C037D7" w:rsidRDefault="00E270E6" w:rsidP="009B3E49">
            <w:pPr>
              <w:pStyle w:val="ListParagraph"/>
              <w:numPr>
                <w:ilvl w:val="0"/>
                <w:numId w:val="48"/>
              </w:numPr>
              <w:rPr>
                <w:rStyle w:val="IntenseEmphasis"/>
                <w:rFonts w:cstheme="minorHAnsi"/>
                <w:bCs/>
                <w:i w:val="0"/>
                <w:iCs w:val="0"/>
                <w:color w:val="auto"/>
              </w:rPr>
            </w:pPr>
            <w:r w:rsidRPr="002048C3">
              <w:rPr>
                <w:rStyle w:val="IntenseEmphasis"/>
                <w:rFonts w:cstheme="minorHAnsi"/>
                <w:bCs/>
                <w:i w:val="0"/>
                <w:iCs w:val="0"/>
                <w:color w:val="auto"/>
              </w:rPr>
              <w:t>Retreat updates and questions</w:t>
            </w:r>
          </w:p>
          <w:p w14:paraId="6EEB8E9A" w14:textId="34654D40" w:rsidR="002048C3" w:rsidRPr="00C037D7" w:rsidRDefault="002048C3" w:rsidP="009B3E49">
            <w:pPr>
              <w:pStyle w:val="ListParagraph"/>
              <w:numPr>
                <w:ilvl w:val="0"/>
                <w:numId w:val="48"/>
              </w:numPr>
              <w:rPr>
                <w:rStyle w:val="IntenseEmphasis"/>
                <w:rFonts w:cstheme="minorHAnsi"/>
                <w:bCs/>
                <w:i w:val="0"/>
                <w:iCs w:val="0"/>
                <w:color w:val="auto"/>
              </w:rPr>
            </w:pPr>
            <w:r w:rsidRPr="00C037D7">
              <w:rPr>
                <w:rStyle w:val="IntenseEmphasis"/>
                <w:rFonts w:cstheme="minorHAnsi"/>
                <w:bCs/>
                <w:i w:val="0"/>
                <w:iCs w:val="0"/>
                <w:color w:val="auto"/>
              </w:rPr>
              <w:t>Employment First</w:t>
            </w:r>
          </w:p>
        </w:tc>
        <w:tc>
          <w:tcPr>
            <w:tcW w:w="1530" w:type="dxa"/>
          </w:tcPr>
          <w:p w14:paraId="5DCA8B6D" w14:textId="5636085A" w:rsidR="00A147AA" w:rsidRPr="001533B7" w:rsidRDefault="002B7BD3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</w:t>
            </w:r>
            <w:r w:rsidR="00B24CCC">
              <w:rPr>
                <w:sz w:val="24"/>
                <w:szCs w:val="24"/>
              </w:rPr>
              <w:t>1</w:t>
            </w:r>
            <w:r w:rsidR="00E43F7F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-4:</w:t>
            </w:r>
            <w:r w:rsidR="00B24CCC">
              <w:rPr>
                <w:sz w:val="24"/>
                <w:szCs w:val="24"/>
              </w:rPr>
              <w:t>2</w:t>
            </w:r>
            <w:r w:rsidR="00E43F7F">
              <w:rPr>
                <w:sz w:val="24"/>
                <w:szCs w:val="24"/>
              </w:rPr>
              <w:t>5</w:t>
            </w:r>
          </w:p>
        </w:tc>
        <w:tc>
          <w:tcPr>
            <w:tcW w:w="3537" w:type="dxa"/>
          </w:tcPr>
          <w:p w14:paraId="3E53BA93" w14:textId="77777777" w:rsidR="00A147AA" w:rsidRPr="001533B7" w:rsidRDefault="00A147AA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son Whyte</w:t>
            </w:r>
          </w:p>
        </w:tc>
      </w:tr>
      <w:tr w:rsidR="007B11CB" w:rsidRPr="001533B7" w14:paraId="6C7EE85C" w14:textId="77777777" w:rsidTr="00197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09D6E5EB" w14:textId="74A8B708" w:rsidR="007B11CB" w:rsidRPr="00395F9A" w:rsidRDefault="007B11CB" w:rsidP="00FA5AD0">
            <w:pPr>
              <w:rPr>
                <w:sz w:val="24"/>
                <w:szCs w:val="24"/>
              </w:rPr>
            </w:pPr>
            <w:r w:rsidRPr="00395F9A">
              <w:rPr>
                <w:sz w:val="24"/>
                <w:szCs w:val="24"/>
              </w:rPr>
              <w:t>DD Council Organizational Representatives Updates</w:t>
            </w:r>
          </w:p>
          <w:p w14:paraId="143F2870" w14:textId="77777777" w:rsidR="007B11CB" w:rsidRPr="00936803" w:rsidRDefault="007B11CB" w:rsidP="00A762E1">
            <w:pPr>
              <w:pStyle w:val="ListParagraph"/>
              <w:numPr>
                <w:ilvl w:val="0"/>
                <w:numId w:val="34"/>
              </w:numPr>
              <w:rPr>
                <w:rStyle w:val="IntenseEmphasis"/>
                <w:i w:val="0"/>
                <w:color w:val="auto"/>
              </w:rPr>
            </w:pPr>
            <w:r w:rsidRPr="00936803">
              <w:rPr>
                <w:rStyle w:val="IntenseEmphasis"/>
                <w:i w:val="0"/>
                <w:color w:val="auto"/>
              </w:rPr>
              <w:t>DD Network – Disability Rights DC at University Legal Services and Georgetown University Center for Excellence in Developmental Disabilities</w:t>
            </w:r>
          </w:p>
          <w:p w14:paraId="3C3C0730" w14:textId="2644EEF8" w:rsidR="00460920" w:rsidRPr="00460920" w:rsidRDefault="007B11CB" w:rsidP="00460920">
            <w:pPr>
              <w:pStyle w:val="ListParagraph"/>
              <w:numPr>
                <w:ilvl w:val="0"/>
                <w:numId w:val="34"/>
              </w:numPr>
              <w:rPr>
                <w:rStyle w:val="IntenseEmphasis"/>
                <w:i w:val="0"/>
                <w:color w:val="auto"/>
              </w:rPr>
            </w:pPr>
            <w:r w:rsidRPr="00936803">
              <w:rPr>
                <w:rStyle w:val="IntenseEmphasis"/>
                <w:i w:val="0"/>
                <w:color w:val="auto"/>
              </w:rPr>
              <w:t>SchoolTalk</w:t>
            </w:r>
            <w:r w:rsidR="00DD211D">
              <w:rPr>
                <w:rStyle w:val="IntenseEmphasis"/>
                <w:i w:val="0"/>
                <w:color w:val="auto"/>
              </w:rPr>
              <w:t xml:space="preserve"> DC</w:t>
            </w:r>
          </w:p>
          <w:p w14:paraId="38AC2C9C" w14:textId="77777777" w:rsidR="002F2C9A" w:rsidRPr="002F2C9A" w:rsidRDefault="007B11CB" w:rsidP="002F2C9A">
            <w:pPr>
              <w:pStyle w:val="ListParagraph"/>
              <w:numPr>
                <w:ilvl w:val="0"/>
                <w:numId w:val="34"/>
              </w:numPr>
              <w:rPr>
                <w:rStyle w:val="IntenseEmphasis"/>
                <w:i w:val="0"/>
                <w:color w:val="auto"/>
              </w:rPr>
            </w:pPr>
            <w:r w:rsidRPr="00B92A55">
              <w:rPr>
                <w:rStyle w:val="IntenseEmphasis"/>
                <w:i w:val="0"/>
                <w:color w:val="auto"/>
              </w:rPr>
              <w:t>Department on Disability Services (DDS)</w:t>
            </w:r>
          </w:p>
          <w:p w14:paraId="76BAA6FB" w14:textId="77777777" w:rsidR="000A19EE" w:rsidRPr="00526DBA" w:rsidRDefault="007B11CB" w:rsidP="002F2C9A">
            <w:pPr>
              <w:pStyle w:val="ListParagraph"/>
              <w:numPr>
                <w:ilvl w:val="0"/>
                <w:numId w:val="34"/>
              </w:numPr>
              <w:rPr>
                <w:rStyle w:val="IntenseEmphasis"/>
                <w:i w:val="0"/>
                <w:color w:val="auto"/>
              </w:rPr>
            </w:pPr>
            <w:r w:rsidRPr="002F2C9A">
              <w:rPr>
                <w:rStyle w:val="IntenseEmphasis"/>
                <w:i w:val="0"/>
                <w:color w:val="auto"/>
              </w:rPr>
              <w:t>Department on Aging and Community Living (DACL)</w:t>
            </w:r>
          </w:p>
          <w:p w14:paraId="253BAFDA" w14:textId="0163CC01" w:rsidR="00526DBA" w:rsidRPr="00526DBA" w:rsidRDefault="00526DBA" w:rsidP="00526DBA">
            <w:pPr>
              <w:pStyle w:val="ListParagraph"/>
              <w:numPr>
                <w:ilvl w:val="0"/>
                <w:numId w:val="34"/>
              </w:numPr>
              <w:rPr>
                <w:b w:val="0"/>
                <w:bCs w:val="0"/>
                <w:iCs/>
              </w:rPr>
            </w:pPr>
            <w:r w:rsidRPr="00936803">
              <w:rPr>
                <w:rStyle w:val="IntenseEmphasis"/>
                <w:i w:val="0"/>
                <w:color w:val="auto"/>
              </w:rPr>
              <w:t>Project ACTION!</w:t>
            </w:r>
          </w:p>
        </w:tc>
        <w:tc>
          <w:tcPr>
            <w:tcW w:w="1530" w:type="dxa"/>
          </w:tcPr>
          <w:p w14:paraId="7DD6012E" w14:textId="566F8F59" w:rsidR="007B11CB" w:rsidRPr="00395F9A" w:rsidRDefault="002B7BD3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25-4:45</w:t>
            </w:r>
          </w:p>
        </w:tc>
        <w:tc>
          <w:tcPr>
            <w:tcW w:w="3537" w:type="dxa"/>
          </w:tcPr>
          <w:p w14:paraId="15F82A63" w14:textId="77777777" w:rsidR="007B11CB" w:rsidRPr="00976BC5" w:rsidRDefault="007B11CB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 Representatives</w:t>
            </w:r>
          </w:p>
        </w:tc>
      </w:tr>
      <w:tr w:rsidR="00857117" w:rsidRPr="00D13F1D" w14:paraId="1479A2CD" w14:textId="77777777" w:rsidTr="0019713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2540916D" w14:textId="175E9CA9" w:rsidR="00221DB2" w:rsidRPr="00590306" w:rsidRDefault="00857117" w:rsidP="00590306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ublic Comments &amp; Community Announcements</w:t>
            </w:r>
          </w:p>
        </w:tc>
        <w:tc>
          <w:tcPr>
            <w:tcW w:w="1530" w:type="dxa"/>
          </w:tcPr>
          <w:p w14:paraId="3917C13E" w14:textId="49877E49" w:rsidR="00857117" w:rsidRDefault="002B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45-4:55</w:t>
            </w:r>
          </w:p>
        </w:tc>
        <w:tc>
          <w:tcPr>
            <w:tcW w:w="3537" w:type="dxa"/>
          </w:tcPr>
          <w:p w14:paraId="5F5D2C4E" w14:textId="7ACADFD7" w:rsidR="00857117" w:rsidRPr="001533B7" w:rsidRDefault="00857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ol Grigsby</w:t>
            </w:r>
          </w:p>
        </w:tc>
      </w:tr>
      <w:tr w:rsidR="00857117" w:rsidRPr="00D13F1D" w14:paraId="4AF2057F" w14:textId="77777777" w:rsidTr="00197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38940EED" w14:textId="6101927F" w:rsidR="00857117" w:rsidRDefault="0085711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clusion and Adjournment</w:t>
            </w:r>
          </w:p>
        </w:tc>
        <w:tc>
          <w:tcPr>
            <w:tcW w:w="1530" w:type="dxa"/>
          </w:tcPr>
          <w:p w14:paraId="230D6DA5" w14:textId="5C8649FB" w:rsidR="00857117" w:rsidRDefault="002B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55-5</w:t>
            </w:r>
          </w:p>
        </w:tc>
        <w:tc>
          <w:tcPr>
            <w:tcW w:w="3537" w:type="dxa"/>
          </w:tcPr>
          <w:p w14:paraId="55341AB9" w14:textId="3EC859CB" w:rsidR="00857117" w:rsidRPr="001533B7" w:rsidRDefault="00857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ol Grigsby</w:t>
            </w:r>
          </w:p>
        </w:tc>
      </w:tr>
    </w:tbl>
    <w:p w14:paraId="4249B066" w14:textId="77777777" w:rsidR="00A762E1" w:rsidRPr="00985907" w:rsidRDefault="00A762E1" w:rsidP="00A95AAB">
      <w:pPr>
        <w:spacing w:after="0"/>
        <w:rPr>
          <w:rStyle w:val="Strong"/>
          <w:sz w:val="10"/>
          <w:szCs w:val="10"/>
        </w:rPr>
        <w:sectPr w:rsidR="00A762E1" w:rsidRPr="00985907" w:rsidSect="000A33AC">
          <w:pgSz w:w="12240" w:h="15840" w:code="1"/>
          <w:pgMar w:top="720" w:right="1008" w:bottom="720" w:left="1008" w:header="720" w:footer="720" w:gutter="0"/>
          <w:cols w:space="720"/>
          <w:docGrid w:linePitch="360"/>
        </w:sectPr>
      </w:pPr>
    </w:p>
    <w:p w14:paraId="118A1FA0" w14:textId="77777777" w:rsidR="00590306" w:rsidRPr="00B64320" w:rsidRDefault="00590306" w:rsidP="00280F9D">
      <w:pPr>
        <w:spacing w:after="0" w:line="240" w:lineRule="auto"/>
        <w:rPr>
          <w:rStyle w:val="Strong"/>
          <w:sz w:val="10"/>
          <w:szCs w:val="10"/>
        </w:rPr>
      </w:pPr>
    </w:p>
    <w:p w14:paraId="742D4B42" w14:textId="77777777" w:rsidR="00191514" w:rsidRDefault="00191514" w:rsidP="00A95AAB">
      <w:pPr>
        <w:spacing w:after="0"/>
        <w:rPr>
          <w:rStyle w:val="Strong"/>
        </w:rPr>
        <w:sectPr w:rsidR="00191514" w:rsidSect="00F23002">
          <w:type w:val="continuous"/>
          <w:pgSz w:w="12240" w:h="15840"/>
          <w:pgMar w:top="1008" w:right="1008" w:bottom="1008" w:left="1008" w:header="720" w:footer="720" w:gutter="0"/>
          <w:cols w:space="720"/>
          <w:docGrid w:linePitch="360"/>
        </w:sectPr>
      </w:pPr>
    </w:p>
    <w:p w14:paraId="545F6BE2" w14:textId="77777777" w:rsidR="00921D33" w:rsidRDefault="00921D33" w:rsidP="00A95AAB">
      <w:pPr>
        <w:spacing w:after="0"/>
        <w:rPr>
          <w:rStyle w:val="Strong"/>
        </w:rPr>
      </w:pPr>
    </w:p>
    <w:p w14:paraId="69BF6CDB" w14:textId="0EED896E" w:rsidR="001D5283" w:rsidRDefault="001D5283" w:rsidP="00A95AAB">
      <w:pPr>
        <w:spacing w:after="0"/>
        <w:rPr>
          <w:rStyle w:val="Strong"/>
        </w:rPr>
      </w:pPr>
    </w:p>
    <w:p w14:paraId="156C0395" w14:textId="77777777" w:rsidR="002048C3" w:rsidRDefault="002048C3" w:rsidP="00A95AAB">
      <w:pPr>
        <w:spacing w:after="0"/>
        <w:rPr>
          <w:rStyle w:val="Strong"/>
        </w:rPr>
      </w:pPr>
    </w:p>
    <w:p w14:paraId="00CE9DF7" w14:textId="58C4EAAE" w:rsidR="00F9506C" w:rsidRPr="00A95AAB" w:rsidRDefault="00F9506C" w:rsidP="00A95AAB">
      <w:pPr>
        <w:spacing w:after="0"/>
        <w:rPr>
          <w:rStyle w:val="Strong"/>
        </w:rPr>
      </w:pPr>
      <w:r w:rsidRPr="00A95AAB">
        <w:rPr>
          <w:rStyle w:val="Strong"/>
        </w:rPr>
        <w:t>DD Council Staff</w:t>
      </w:r>
    </w:p>
    <w:p w14:paraId="118EC335" w14:textId="133A6FD2" w:rsidR="00F9506C" w:rsidRDefault="00F9506C" w:rsidP="00F9506C">
      <w:pPr>
        <w:spacing w:after="0"/>
      </w:pPr>
      <w:r>
        <w:t>Alison Whyte, Executive Director</w:t>
      </w:r>
    </w:p>
    <w:p w14:paraId="2E5C2E9E" w14:textId="3F18C4C6" w:rsidR="00F9506C" w:rsidRDefault="00F660B5" w:rsidP="004661F9">
      <w:pPr>
        <w:spacing w:after="0"/>
      </w:pPr>
      <w:r>
        <w:t>Luz Collazo, Program Analyst</w:t>
      </w:r>
    </w:p>
    <w:p w14:paraId="2C1E92E4" w14:textId="670731B8" w:rsidR="002470E2" w:rsidRDefault="002470E2" w:rsidP="00F9506C">
      <w:pPr>
        <w:spacing w:after="0"/>
        <w:rPr>
          <w:rStyle w:val="Strong"/>
        </w:rPr>
      </w:pPr>
      <w:r>
        <w:t>Kevin Wright, Employment and Advocacy Strategies Fellow</w:t>
      </w:r>
    </w:p>
    <w:p w14:paraId="1811BCF9" w14:textId="77777777" w:rsidR="00D50302" w:rsidRDefault="00D50302" w:rsidP="00F9506C">
      <w:pPr>
        <w:spacing w:after="0"/>
        <w:rPr>
          <w:rStyle w:val="Strong"/>
        </w:rPr>
      </w:pPr>
    </w:p>
    <w:p w14:paraId="2D785AA3" w14:textId="16699513" w:rsidR="00A762E1" w:rsidRDefault="00E151B4" w:rsidP="00F9506C">
      <w:pPr>
        <w:spacing w:after="0"/>
        <w:rPr>
          <w:rStyle w:val="Strong"/>
        </w:rPr>
      </w:pPr>
      <w:r w:rsidRPr="00A95AAB">
        <w:rPr>
          <w:rStyle w:val="Strong"/>
        </w:rPr>
        <w:t xml:space="preserve">DD Council </w:t>
      </w:r>
      <w:r w:rsidR="00902A9E">
        <w:rPr>
          <w:rStyle w:val="Strong"/>
        </w:rPr>
        <w:t>Leadership</w:t>
      </w:r>
    </w:p>
    <w:p w14:paraId="3B22799D" w14:textId="1C79B818" w:rsidR="00F9506C" w:rsidRDefault="00A762E1" w:rsidP="00F9506C">
      <w:pPr>
        <w:spacing w:after="0"/>
      </w:pPr>
      <w:r w:rsidRPr="00A762E1">
        <w:rPr>
          <w:rStyle w:val="Strong"/>
          <w:b w:val="0"/>
        </w:rPr>
        <w:t>C</w:t>
      </w:r>
      <w:r w:rsidR="00F9506C">
        <w:t xml:space="preserve">arol Grigsby, </w:t>
      </w:r>
      <w:r w:rsidR="007B6D2D">
        <w:t xml:space="preserve">Chair </w:t>
      </w:r>
      <w:r w:rsidR="00720EDE">
        <w:t>–</w:t>
      </w:r>
      <w:r w:rsidR="007B6D2D">
        <w:t xml:space="preserve"> </w:t>
      </w:r>
      <w:r w:rsidR="00F9506C">
        <w:t>DD</w:t>
      </w:r>
      <w:r w:rsidR="00720EDE">
        <w:t xml:space="preserve"> </w:t>
      </w:r>
      <w:r w:rsidR="00F9506C">
        <w:t>C</w:t>
      </w:r>
      <w:r w:rsidR="00720EDE">
        <w:t>ouncil</w:t>
      </w:r>
    </w:p>
    <w:p w14:paraId="34A04D55" w14:textId="4294C53C" w:rsidR="00F9506C" w:rsidRDefault="00F9506C" w:rsidP="00F9506C">
      <w:pPr>
        <w:spacing w:after="0"/>
      </w:pPr>
      <w:r>
        <w:t>Ricardo Thornton, DDC Vice-Chair</w:t>
      </w:r>
      <w:r w:rsidR="005128AF">
        <w:t>, Advocacy and Public Policy Committee Co-Chair</w:t>
      </w:r>
    </w:p>
    <w:p w14:paraId="605F5E72" w14:textId="5A0A5D5F" w:rsidR="005128AF" w:rsidRDefault="005128AF" w:rsidP="00F9506C">
      <w:pPr>
        <w:spacing w:after="0"/>
      </w:pPr>
      <w:r>
        <w:t xml:space="preserve">Anjie Shelby, </w:t>
      </w:r>
      <w:r w:rsidR="00AE1942">
        <w:t>Advocacy and Public Policy Committee Co-Chair</w:t>
      </w:r>
    </w:p>
    <w:p w14:paraId="7317A575" w14:textId="43E41DCA" w:rsidR="00EC392B" w:rsidRDefault="00EC392B" w:rsidP="00902A9E">
      <w:pPr>
        <w:spacing w:after="0"/>
        <w:sectPr w:rsidR="00EC392B" w:rsidSect="00F23002">
          <w:type w:val="continuous"/>
          <w:pgSz w:w="12240" w:h="15840"/>
          <w:pgMar w:top="1008" w:right="1008" w:bottom="1008" w:left="1008" w:header="720" w:footer="720" w:gutter="0"/>
          <w:cols w:space="720"/>
          <w:docGrid w:linePitch="360"/>
        </w:sectPr>
      </w:pPr>
      <w:r>
        <w:t>Jane Brown, In</w:t>
      </w:r>
      <w:r w:rsidR="003C69B5">
        <w:t>terim</w:t>
      </w:r>
      <w:r>
        <w:t xml:space="preserve"> Chair, State Plan Committee</w:t>
      </w:r>
    </w:p>
    <w:p w14:paraId="50220B1D" w14:textId="471B37A0" w:rsidR="002470E2" w:rsidRDefault="002470E2" w:rsidP="002470E2">
      <w:pPr>
        <w:spacing w:after="0"/>
      </w:pPr>
    </w:p>
    <w:p w14:paraId="7A31C9A4" w14:textId="157EC7F5" w:rsidR="00C556E1" w:rsidRPr="00C556E1" w:rsidRDefault="00C556E1" w:rsidP="002470E2">
      <w:pPr>
        <w:spacing w:after="0"/>
        <w:rPr>
          <w:b/>
          <w:bCs/>
        </w:rPr>
      </w:pPr>
      <w:r w:rsidRPr="00C556E1">
        <w:rPr>
          <w:b/>
          <w:bCs/>
        </w:rPr>
        <w:t>2022 DD Councilmember-Only Retreat</w:t>
      </w:r>
    </w:p>
    <w:p w14:paraId="3BC9C01F" w14:textId="1B9F2D08" w:rsidR="00C556E1" w:rsidRDefault="00C556E1" w:rsidP="002470E2">
      <w:pPr>
        <w:spacing w:after="0"/>
      </w:pPr>
      <w:r>
        <w:t>January 2022 – Official date TBD</w:t>
      </w:r>
    </w:p>
    <w:p w14:paraId="347E09A5" w14:textId="77777777" w:rsidR="00C556E1" w:rsidRDefault="00C556E1" w:rsidP="002470E2">
      <w:pPr>
        <w:spacing w:after="0"/>
      </w:pPr>
    </w:p>
    <w:p w14:paraId="67EC3BD4" w14:textId="0151D046" w:rsidR="002470E2" w:rsidRPr="00C556E1" w:rsidRDefault="002470E2" w:rsidP="002470E2">
      <w:pPr>
        <w:spacing w:after="0"/>
        <w:rPr>
          <w:b/>
          <w:bCs/>
        </w:rPr>
      </w:pPr>
      <w:r w:rsidRPr="00C556E1">
        <w:rPr>
          <w:b/>
          <w:bCs/>
        </w:rPr>
        <w:t>2022 DD Council Public Meeting Dates</w:t>
      </w:r>
    </w:p>
    <w:p w14:paraId="619909D6" w14:textId="63A369FF" w:rsidR="00C556E1" w:rsidRDefault="00C556E1" w:rsidP="00C556E1">
      <w:pPr>
        <w:spacing w:after="0"/>
        <w:rPr>
          <w:rFonts w:eastAsia="Times New Roman"/>
        </w:rPr>
      </w:pPr>
      <w:r w:rsidRPr="00610B8A">
        <w:rPr>
          <w:rFonts w:eastAsia="Times New Roman"/>
        </w:rPr>
        <w:t>3</w:t>
      </w:r>
      <w:r w:rsidRPr="00610B8A">
        <w:rPr>
          <w:rFonts w:eastAsia="Times New Roman"/>
          <w:vertAlign w:val="superscript"/>
        </w:rPr>
        <w:t>rd</w:t>
      </w:r>
      <w:r w:rsidRPr="00610B8A">
        <w:rPr>
          <w:rFonts w:eastAsia="Times New Roman"/>
        </w:rPr>
        <w:t xml:space="preserve"> Thursday of the month, every 3 months, 3-5pm</w:t>
      </w:r>
    </w:p>
    <w:p w14:paraId="2580C836" w14:textId="77777777" w:rsidR="000F442B" w:rsidRDefault="007D7BCB" w:rsidP="00C556E1">
      <w:pPr>
        <w:pStyle w:val="ListParagraph"/>
        <w:numPr>
          <w:ilvl w:val="0"/>
          <w:numId w:val="49"/>
        </w:numPr>
        <w:spacing w:after="0"/>
        <w:rPr>
          <w:rFonts w:eastAsia="Times New Roman"/>
        </w:rPr>
      </w:pPr>
      <w:r w:rsidRPr="000F442B">
        <w:rPr>
          <w:rFonts w:eastAsia="Times New Roman"/>
        </w:rPr>
        <w:t>March 17</w:t>
      </w:r>
      <w:r w:rsidRPr="000F442B">
        <w:rPr>
          <w:rFonts w:eastAsia="Times New Roman"/>
          <w:vertAlign w:val="superscript"/>
        </w:rPr>
        <w:t>th</w:t>
      </w:r>
      <w:r w:rsidRPr="000F442B">
        <w:rPr>
          <w:rFonts w:eastAsia="Times New Roman"/>
        </w:rPr>
        <w:t xml:space="preserve"> </w:t>
      </w:r>
    </w:p>
    <w:p w14:paraId="34704AAC" w14:textId="77777777" w:rsidR="000F442B" w:rsidRDefault="00D9595E" w:rsidP="00C556E1">
      <w:pPr>
        <w:pStyle w:val="ListParagraph"/>
        <w:numPr>
          <w:ilvl w:val="0"/>
          <w:numId w:val="49"/>
        </w:numPr>
        <w:spacing w:after="0"/>
        <w:rPr>
          <w:rFonts w:eastAsia="Times New Roman"/>
        </w:rPr>
      </w:pPr>
      <w:r w:rsidRPr="000F442B">
        <w:rPr>
          <w:rFonts w:eastAsia="Times New Roman"/>
        </w:rPr>
        <w:t>June 16</w:t>
      </w:r>
      <w:r w:rsidRPr="000F442B">
        <w:rPr>
          <w:rFonts w:eastAsia="Times New Roman"/>
          <w:vertAlign w:val="superscript"/>
        </w:rPr>
        <w:t>th</w:t>
      </w:r>
      <w:r w:rsidRPr="000F442B">
        <w:rPr>
          <w:rFonts w:eastAsia="Times New Roman"/>
        </w:rPr>
        <w:t xml:space="preserve"> </w:t>
      </w:r>
    </w:p>
    <w:p w14:paraId="38F64AFA" w14:textId="77777777" w:rsidR="000F442B" w:rsidRDefault="007F63B7" w:rsidP="00C556E1">
      <w:pPr>
        <w:pStyle w:val="ListParagraph"/>
        <w:numPr>
          <w:ilvl w:val="0"/>
          <w:numId w:val="49"/>
        </w:numPr>
        <w:spacing w:after="0"/>
        <w:rPr>
          <w:rFonts w:eastAsia="Times New Roman"/>
        </w:rPr>
      </w:pPr>
      <w:r w:rsidRPr="000F442B">
        <w:rPr>
          <w:rFonts w:eastAsia="Times New Roman"/>
        </w:rPr>
        <w:t>September 15</w:t>
      </w:r>
      <w:r w:rsidRPr="000F442B">
        <w:rPr>
          <w:rFonts w:eastAsia="Times New Roman"/>
          <w:vertAlign w:val="superscript"/>
        </w:rPr>
        <w:t>th</w:t>
      </w:r>
    </w:p>
    <w:p w14:paraId="236E7AFA" w14:textId="0EC1B981" w:rsidR="007F63B7" w:rsidRPr="000F442B" w:rsidRDefault="000F442B" w:rsidP="00C556E1">
      <w:pPr>
        <w:pStyle w:val="ListParagraph"/>
        <w:numPr>
          <w:ilvl w:val="0"/>
          <w:numId w:val="49"/>
        </w:numPr>
        <w:spacing w:after="0"/>
        <w:rPr>
          <w:rFonts w:eastAsia="Times New Roman"/>
        </w:rPr>
      </w:pPr>
      <w:r w:rsidRPr="000F442B">
        <w:rPr>
          <w:rFonts w:eastAsia="Times New Roman"/>
        </w:rPr>
        <w:t>December 15</w:t>
      </w:r>
      <w:r w:rsidRPr="000F442B">
        <w:rPr>
          <w:rFonts w:eastAsia="Times New Roman"/>
          <w:vertAlign w:val="superscript"/>
        </w:rPr>
        <w:t>th</w:t>
      </w:r>
      <w:r w:rsidRPr="000F442B">
        <w:rPr>
          <w:rFonts w:eastAsia="Times New Roman"/>
        </w:rPr>
        <w:t xml:space="preserve"> </w:t>
      </w:r>
    </w:p>
    <w:p w14:paraId="5E9743C9" w14:textId="77777777" w:rsidR="00610B8A" w:rsidRDefault="00610B8A" w:rsidP="00902A9E">
      <w:pPr>
        <w:spacing w:after="0"/>
      </w:pPr>
    </w:p>
    <w:sectPr w:rsidR="00610B8A" w:rsidSect="00A276FB">
      <w:type w:val="continuous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540EEE" w14:textId="77777777" w:rsidR="009248C3" w:rsidRDefault="009248C3" w:rsidP="00A762E1">
      <w:pPr>
        <w:spacing w:after="0" w:line="240" w:lineRule="auto"/>
      </w:pPr>
      <w:r>
        <w:separator/>
      </w:r>
    </w:p>
  </w:endnote>
  <w:endnote w:type="continuationSeparator" w:id="0">
    <w:p w14:paraId="6AAE18C4" w14:textId="77777777" w:rsidR="009248C3" w:rsidRDefault="009248C3" w:rsidP="00A762E1">
      <w:pPr>
        <w:spacing w:after="0" w:line="240" w:lineRule="auto"/>
      </w:pPr>
      <w:r>
        <w:continuationSeparator/>
      </w:r>
    </w:p>
  </w:endnote>
  <w:endnote w:type="continuationNotice" w:id="1">
    <w:p w14:paraId="719175AA" w14:textId="77777777" w:rsidR="009248C3" w:rsidRDefault="009248C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67B810" w14:textId="77777777" w:rsidR="009248C3" w:rsidRDefault="009248C3" w:rsidP="00A762E1">
      <w:pPr>
        <w:spacing w:after="0" w:line="240" w:lineRule="auto"/>
      </w:pPr>
      <w:r>
        <w:separator/>
      </w:r>
    </w:p>
  </w:footnote>
  <w:footnote w:type="continuationSeparator" w:id="0">
    <w:p w14:paraId="685AD802" w14:textId="77777777" w:rsidR="009248C3" w:rsidRDefault="009248C3" w:rsidP="00A762E1">
      <w:pPr>
        <w:spacing w:after="0" w:line="240" w:lineRule="auto"/>
      </w:pPr>
      <w:r>
        <w:continuationSeparator/>
      </w:r>
    </w:p>
  </w:footnote>
  <w:footnote w:type="continuationNotice" w:id="1">
    <w:p w14:paraId="1143D9A9" w14:textId="77777777" w:rsidR="009248C3" w:rsidRDefault="009248C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84260"/>
    <w:multiLevelType w:val="hybridMultilevel"/>
    <w:tmpl w:val="F814BE5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F25B1"/>
    <w:multiLevelType w:val="hybridMultilevel"/>
    <w:tmpl w:val="1C66E2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175E86"/>
    <w:multiLevelType w:val="hybridMultilevel"/>
    <w:tmpl w:val="CA4EA24C"/>
    <w:lvl w:ilvl="0" w:tplc="1976198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00642"/>
    <w:multiLevelType w:val="hybridMultilevel"/>
    <w:tmpl w:val="101A1E40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75E2A"/>
    <w:multiLevelType w:val="hybridMultilevel"/>
    <w:tmpl w:val="91F0202C"/>
    <w:lvl w:ilvl="0" w:tplc="AAB672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4E7C67"/>
    <w:multiLevelType w:val="hybridMultilevel"/>
    <w:tmpl w:val="AAFAD2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876838"/>
    <w:multiLevelType w:val="hybridMultilevel"/>
    <w:tmpl w:val="327ACA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2E31C5"/>
    <w:multiLevelType w:val="hybridMultilevel"/>
    <w:tmpl w:val="15F0ED6A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423A52"/>
    <w:multiLevelType w:val="hybridMultilevel"/>
    <w:tmpl w:val="25881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783368"/>
    <w:multiLevelType w:val="hybridMultilevel"/>
    <w:tmpl w:val="CD1A0244"/>
    <w:lvl w:ilvl="0" w:tplc="EB32668E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304E1D"/>
    <w:multiLevelType w:val="hybridMultilevel"/>
    <w:tmpl w:val="7310D0DC"/>
    <w:lvl w:ilvl="0" w:tplc="EA1CCC40">
      <w:start w:val="2021"/>
      <w:numFmt w:val="decimal"/>
      <w:lvlText w:val="%1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C52980"/>
    <w:multiLevelType w:val="hybridMultilevel"/>
    <w:tmpl w:val="BC0470A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90599A"/>
    <w:multiLevelType w:val="hybridMultilevel"/>
    <w:tmpl w:val="4FCA6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B26909"/>
    <w:multiLevelType w:val="hybridMultilevel"/>
    <w:tmpl w:val="6D0037C0"/>
    <w:lvl w:ilvl="0" w:tplc="67A49210">
      <w:start w:val="1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B6282A"/>
    <w:multiLevelType w:val="hybridMultilevel"/>
    <w:tmpl w:val="2F2C1FA0"/>
    <w:lvl w:ilvl="0" w:tplc="31B6981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31C215D1"/>
    <w:multiLevelType w:val="hybridMultilevel"/>
    <w:tmpl w:val="4CB89A48"/>
    <w:lvl w:ilvl="0" w:tplc="8500B27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860A67"/>
    <w:multiLevelType w:val="hybridMultilevel"/>
    <w:tmpl w:val="781EB9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2979B3"/>
    <w:multiLevelType w:val="hybridMultilevel"/>
    <w:tmpl w:val="1116F9BA"/>
    <w:lvl w:ilvl="0" w:tplc="EA1CCC40">
      <w:start w:val="2021"/>
      <w:numFmt w:val="decimal"/>
      <w:lvlText w:val="%1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AA6645"/>
    <w:multiLevelType w:val="multilevel"/>
    <w:tmpl w:val="BF6AF7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E323686"/>
    <w:multiLevelType w:val="hybridMultilevel"/>
    <w:tmpl w:val="CFF0E9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C402B6"/>
    <w:multiLevelType w:val="hybridMultilevel"/>
    <w:tmpl w:val="C18E13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6F1B02"/>
    <w:multiLevelType w:val="hybridMultilevel"/>
    <w:tmpl w:val="15F0ED6A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314E58"/>
    <w:multiLevelType w:val="hybridMultilevel"/>
    <w:tmpl w:val="99B8D6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4B7230"/>
    <w:multiLevelType w:val="hybridMultilevel"/>
    <w:tmpl w:val="A5DE9FEE"/>
    <w:lvl w:ilvl="0" w:tplc="AC9C60A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7070CB"/>
    <w:multiLevelType w:val="hybridMultilevel"/>
    <w:tmpl w:val="DEDEA87A"/>
    <w:lvl w:ilvl="0" w:tplc="A7F841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6E62AD"/>
    <w:multiLevelType w:val="hybridMultilevel"/>
    <w:tmpl w:val="9A043330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AF204C"/>
    <w:multiLevelType w:val="hybridMultilevel"/>
    <w:tmpl w:val="4B9051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CA5E95"/>
    <w:multiLevelType w:val="hybridMultilevel"/>
    <w:tmpl w:val="9F24B2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434BAC"/>
    <w:multiLevelType w:val="hybridMultilevel"/>
    <w:tmpl w:val="83362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DD43FE"/>
    <w:multiLevelType w:val="hybridMultilevel"/>
    <w:tmpl w:val="C94620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F27E33"/>
    <w:multiLevelType w:val="hybridMultilevel"/>
    <w:tmpl w:val="5C2A27B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052307"/>
    <w:multiLevelType w:val="hybridMultilevel"/>
    <w:tmpl w:val="101A1E40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A2751D"/>
    <w:multiLevelType w:val="hybridMultilevel"/>
    <w:tmpl w:val="700AA1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B678E9"/>
    <w:multiLevelType w:val="hybridMultilevel"/>
    <w:tmpl w:val="8D6E28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DC7385"/>
    <w:multiLevelType w:val="hybridMultilevel"/>
    <w:tmpl w:val="1696E7A0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8277C8"/>
    <w:multiLevelType w:val="hybridMultilevel"/>
    <w:tmpl w:val="E93C6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2B4B90"/>
    <w:multiLevelType w:val="hybridMultilevel"/>
    <w:tmpl w:val="D7ECFD38"/>
    <w:lvl w:ilvl="0" w:tplc="0409000F">
      <w:start w:val="1"/>
      <w:numFmt w:val="decimal"/>
      <w:lvlText w:val="%1.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DF281D"/>
    <w:multiLevelType w:val="hybridMultilevel"/>
    <w:tmpl w:val="BBE4B0AE"/>
    <w:lvl w:ilvl="0" w:tplc="AB0A0ED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982708"/>
    <w:multiLevelType w:val="hybridMultilevel"/>
    <w:tmpl w:val="6D0A8018"/>
    <w:lvl w:ilvl="0" w:tplc="8ACADB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70C9189C"/>
    <w:multiLevelType w:val="hybridMultilevel"/>
    <w:tmpl w:val="B32AE0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206F84"/>
    <w:multiLevelType w:val="hybridMultilevel"/>
    <w:tmpl w:val="D7ECFD38"/>
    <w:lvl w:ilvl="0" w:tplc="0409000F">
      <w:start w:val="1"/>
      <w:numFmt w:val="decimal"/>
      <w:lvlText w:val="%1.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1F086C"/>
    <w:multiLevelType w:val="hybridMultilevel"/>
    <w:tmpl w:val="0008A8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433760"/>
    <w:multiLevelType w:val="hybridMultilevel"/>
    <w:tmpl w:val="92924E08"/>
    <w:lvl w:ilvl="0" w:tplc="67A4921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51202A"/>
    <w:multiLevelType w:val="hybridMultilevel"/>
    <w:tmpl w:val="402C2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4B378F"/>
    <w:multiLevelType w:val="hybridMultilevel"/>
    <w:tmpl w:val="73A4D4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56FA3"/>
    <w:multiLevelType w:val="hybridMultilevel"/>
    <w:tmpl w:val="9DFC78FC"/>
    <w:lvl w:ilvl="0" w:tplc="FC34144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6" w15:restartNumberingAfterBreak="0">
    <w:nsid w:val="7A097BA5"/>
    <w:multiLevelType w:val="hybridMultilevel"/>
    <w:tmpl w:val="6B94A76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8C6FD2"/>
    <w:multiLevelType w:val="hybridMultilevel"/>
    <w:tmpl w:val="33C684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DF3901"/>
    <w:multiLevelType w:val="hybridMultilevel"/>
    <w:tmpl w:val="91BC76C6"/>
    <w:lvl w:ilvl="0" w:tplc="74C057C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FDC76D9"/>
    <w:multiLevelType w:val="hybridMultilevel"/>
    <w:tmpl w:val="BF7453AC"/>
    <w:lvl w:ilvl="0" w:tplc="5C4AEB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48"/>
  </w:num>
  <w:num w:numId="3">
    <w:abstractNumId w:val="49"/>
  </w:num>
  <w:num w:numId="4">
    <w:abstractNumId w:val="37"/>
  </w:num>
  <w:num w:numId="5">
    <w:abstractNumId w:val="13"/>
  </w:num>
  <w:num w:numId="6">
    <w:abstractNumId w:val="42"/>
  </w:num>
  <w:num w:numId="7">
    <w:abstractNumId w:val="24"/>
  </w:num>
  <w:num w:numId="8">
    <w:abstractNumId w:val="33"/>
  </w:num>
  <w:num w:numId="9">
    <w:abstractNumId w:val="44"/>
  </w:num>
  <w:num w:numId="10">
    <w:abstractNumId w:val="32"/>
  </w:num>
  <w:num w:numId="11">
    <w:abstractNumId w:val="27"/>
  </w:num>
  <w:num w:numId="12">
    <w:abstractNumId w:val="11"/>
  </w:num>
  <w:num w:numId="13">
    <w:abstractNumId w:val="26"/>
  </w:num>
  <w:num w:numId="14">
    <w:abstractNumId w:val="9"/>
  </w:num>
  <w:num w:numId="15">
    <w:abstractNumId w:val="0"/>
  </w:num>
  <w:num w:numId="16">
    <w:abstractNumId w:val="46"/>
  </w:num>
  <w:num w:numId="17">
    <w:abstractNumId w:val="19"/>
  </w:num>
  <w:num w:numId="18">
    <w:abstractNumId w:val="41"/>
  </w:num>
  <w:num w:numId="19">
    <w:abstractNumId w:val="22"/>
  </w:num>
  <w:num w:numId="20">
    <w:abstractNumId w:val="23"/>
  </w:num>
  <w:num w:numId="21">
    <w:abstractNumId w:val="38"/>
  </w:num>
  <w:num w:numId="22">
    <w:abstractNumId w:val="45"/>
  </w:num>
  <w:num w:numId="23">
    <w:abstractNumId w:val="14"/>
  </w:num>
  <w:num w:numId="24">
    <w:abstractNumId w:val="47"/>
  </w:num>
  <w:num w:numId="25">
    <w:abstractNumId w:val="30"/>
  </w:num>
  <w:num w:numId="26">
    <w:abstractNumId w:val="5"/>
  </w:num>
  <w:num w:numId="27">
    <w:abstractNumId w:val="35"/>
  </w:num>
  <w:num w:numId="28">
    <w:abstractNumId w:val="39"/>
  </w:num>
  <w:num w:numId="29">
    <w:abstractNumId w:val="20"/>
  </w:num>
  <w:num w:numId="30">
    <w:abstractNumId w:val="12"/>
  </w:num>
  <w:num w:numId="31">
    <w:abstractNumId w:val="34"/>
  </w:num>
  <w:num w:numId="32">
    <w:abstractNumId w:val="8"/>
  </w:num>
  <w:num w:numId="33">
    <w:abstractNumId w:val="25"/>
  </w:num>
  <w:num w:numId="34">
    <w:abstractNumId w:val="7"/>
  </w:num>
  <w:num w:numId="35">
    <w:abstractNumId w:val="31"/>
  </w:num>
  <w:num w:numId="36">
    <w:abstractNumId w:val="28"/>
  </w:num>
  <w:num w:numId="37">
    <w:abstractNumId w:val="16"/>
  </w:num>
  <w:num w:numId="38">
    <w:abstractNumId w:val="4"/>
  </w:num>
  <w:num w:numId="39">
    <w:abstractNumId w:val="43"/>
  </w:num>
  <w:num w:numId="40">
    <w:abstractNumId w:val="21"/>
  </w:num>
  <w:num w:numId="4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0"/>
  </w:num>
  <w:num w:numId="43">
    <w:abstractNumId w:val="17"/>
  </w:num>
  <w:num w:numId="44">
    <w:abstractNumId w:val="36"/>
  </w:num>
  <w:num w:numId="45">
    <w:abstractNumId w:val="2"/>
  </w:num>
  <w:num w:numId="46">
    <w:abstractNumId w:val="29"/>
  </w:num>
  <w:num w:numId="47">
    <w:abstractNumId w:val="3"/>
  </w:num>
  <w:num w:numId="48">
    <w:abstractNumId w:val="6"/>
  </w:num>
  <w:num w:numId="49">
    <w:abstractNumId w:val="40"/>
  </w:num>
  <w:num w:numId="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szAxMjQwNzM2NTdU0lEKTi0uzszPAykwMq8FACSTBjotAAAA"/>
  </w:docVars>
  <w:rsids>
    <w:rsidRoot w:val="00A812A1"/>
    <w:rsid w:val="00003F52"/>
    <w:rsid w:val="000054C1"/>
    <w:rsid w:val="00006DFF"/>
    <w:rsid w:val="000076E0"/>
    <w:rsid w:val="0001527D"/>
    <w:rsid w:val="0002166F"/>
    <w:rsid w:val="000232A1"/>
    <w:rsid w:val="00041C0E"/>
    <w:rsid w:val="00047F13"/>
    <w:rsid w:val="0005227E"/>
    <w:rsid w:val="000524B7"/>
    <w:rsid w:val="0005783E"/>
    <w:rsid w:val="00060A61"/>
    <w:rsid w:val="00082783"/>
    <w:rsid w:val="00086857"/>
    <w:rsid w:val="0009177C"/>
    <w:rsid w:val="000930B0"/>
    <w:rsid w:val="00093255"/>
    <w:rsid w:val="00094709"/>
    <w:rsid w:val="000A19EE"/>
    <w:rsid w:val="000A33AC"/>
    <w:rsid w:val="000A38F5"/>
    <w:rsid w:val="000A4509"/>
    <w:rsid w:val="000B4D85"/>
    <w:rsid w:val="000D093D"/>
    <w:rsid w:val="000D0A23"/>
    <w:rsid w:val="000D246D"/>
    <w:rsid w:val="000D3054"/>
    <w:rsid w:val="000D562B"/>
    <w:rsid w:val="000F442B"/>
    <w:rsid w:val="000F59DE"/>
    <w:rsid w:val="000F6D95"/>
    <w:rsid w:val="00100607"/>
    <w:rsid w:val="00100963"/>
    <w:rsid w:val="00111A28"/>
    <w:rsid w:val="00113104"/>
    <w:rsid w:val="00127384"/>
    <w:rsid w:val="001349CF"/>
    <w:rsid w:val="001443F9"/>
    <w:rsid w:val="001533B7"/>
    <w:rsid w:val="00153A6E"/>
    <w:rsid w:val="00154E49"/>
    <w:rsid w:val="00155C40"/>
    <w:rsid w:val="00155EDF"/>
    <w:rsid w:val="00157F9F"/>
    <w:rsid w:val="00163B92"/>
    <w:rsid w:val="001650A8"/>
    <w:rsid w:val="0017704D"/>
    <w:rsid w:val="001816BF"/>
    <w:rsid w:val="00186108"/>
    <w:rsid w:val="00191514"/>
    <w:rsid w:val="0019225A"/>
    <w:rsid w:val="0019394D"/>
    <w:rsid w:val="00197138"/>
    <w:rsid w:val="001B03B8"/>
    <w:rsid w:val="001B149F"/>
    <w:rsid w:val="001B19C8"/>
    <w:rsid w:val="001B7616"/>
    <w:rsid w:val="001C3115"/>
    <w:rsid w:val="001C76EA"/>
    <w:rsid w:val="001D2616"/>
    <w:rsid w:val="001D2E65"/>
    <w:rsid w:val="001D5283"/>
    <w:rsid w:val="001D64A8"/>
    <w:rsid w:val="001E2D0A"/>
    <w:rsid w:val="001E5772"/>
    <w:rsid w:val="001E75B9"/>
    <w:rsid w:val="001F0B05"/>
    <w:rsid w:val="001F56F6"/>
    <w:rsid w:val="001F6E21"/>
    <w:rsid w:val="002048C3"/>
    <w:rsid w:val="00213ED7"/>
    <w:rsid w:val="00221DB2"/>
    <w:rsid w:val="00225F0A"/>
    <w:rsid w:val="00230317"/>
    <w:rsid w:val="00233FF7"/>
    <w:rsid w:val="0024622C"/>
    <w:rsid w:val="002470E2"/>
    <w:rsid w:val="00250007"/>
    <w:rsid w:val="002558AA"/>
    <w:rsid w:val="002607E3"/>
    <w:rsid w:val="00265B2D"/>
    <w:rsid w:val="00276004"/>
    <w:rsid w:val="00280AE8"/>
    <w:rsid w:val="00280F9D"/>
    <w:rsid w:val="002921D4"/>
    <w:rsid w:val="002A7103"/>
    <w:rsid w:val="002B6F10"/>
    <w:rsid w:val="002B794D"/>
    <w:rsid w:val="002B7BD3"/>
    <w:rsid w:val="002C7C30"/>
    <w:rsid w:val="002D249E"/>
    <w:rsid w:val="002D3262"/>
    <w:rsid w:val="002D53E0"/>
    <w:rsid w:val="002E205C"/>
    <w:rsid w:val="002E47E6"/>
    <w:rsid w:val="002E5B27"/>
    <w:rsid w:val="002E6603"/>
    <w:rsid w:val="002E7830"/>
    <w:rsid w:val="002F0594"/>
    <w:rsid w:val="002F2C9A"/>
    <w:rsid w:val="00302344"/>
    <w:rsid w:val="003134B4"/>
    <w:rsid w:val="003136CC"/>
    <w:rsid w:val="00321816"/>
    <w:rsid w:val="003252AB"/>
    <w:rsid w:val="00330E0D"/>
    <w:rsid w:val="00337896"/>
    <w:rsid w:val="00337EB9"/>
    <w:rsid w:val="0034382F"/>
    <w:rsid w:val="0034537B"/>
    <w:rsid w:val="00345FB0"/>
    <w:rsid w:val="00346F0D"/>
    <w:rsid w:val="00350738"/>
    <w:rsid w:val="003609BA"/>
    <w:rsid w:val="00360ED0"/>
    <w:rsid w:val="00362666"/>
    <w:rsid w:val="003650C2"/>
    <w:rsid w:val="00370389"/>
    <w:rsid w:val="003831BD"/>
    <w:rsid w:val="00387CA5"/>
    <w:rsid w:val="00394908"/>
    <w:rsid w:val="00395F9A"/>
    <w:rsid w:val="003A0AC3"/>
    <w:rsid w:val="003A5AC8"/>
    <w:rsid w:val="003A6854"/>
    <w:rsid w:val="003B6437"/>
    <w:rsid w:val="003B6C48"/>
    <w:rsid w:val="003C416D"/>
    <w:rsid w:val="003C69B5"/>
    <w:rsid w:val="003D1EFA"/>
    <w:rsid w:val="003E41AC"/>
    <w:rsid w:val="003F5EF0"/>
    <w:rsid w:val="00405C75"/>
    <w:rsid w:val="004123FF"/>
    <w:rsid w:val="00425A49"/>
    <w:rsid w:val="004301D2"/>
    <w:rsid w:val="00432C56"/>
    <w:rsid w:val="00435F45"/>
    <w:rsid w:val="00443B68"/>
    <w:rsid w:val="00447C2E"/>
    <w:rsid w:val="0045031A"/>
    <w:rsid w:val="00460920"/>
    <w:rsid w:val="00460E69"/>
    <w:rsid w:val="00462AA0"/>
    <w:rsid w:val="004635E0"/>
    <w:rsid w:val="004661F9"/>
    <w:rsid w:val="0047218C"/>
    <w:rsid w:val="0047783B"/>
    <w:rsid w:val="00481FD6"/>
    <w:rsid w:val="00483573"/>
    <w:rsid w:val="004906E0"/>
    <w:rsid w:val="00495AEA"/>
    <w:rsid w:val="004B1D85"/>
    <w:rsid w:val="004B246F"/>
    <w:rsid w:val="004B7C2C"/>
    <w:rsid w:val="004C38D1"/>
    <w:rsid w:val="004D0480"/>
    <w:rsid w:val="004D4A53"/>
    <w:rsid w:val="004E1835"/>
    <w:rsid w:val="004E1B60"/>
    <w:rsid w:val="004F2140"/>
    <w:rsid w:val="00500A20"/>
    <w:rsid w:val="00503DC2"/>
    <w:rsid w:val="00507910"/>
    <w:rsid w:val="00510FE9"/>
    <w:rsid w:val="005128AF"/>
    <w:rsid w:val="005142AA"/>
    <w:rsid w:val="00526DBA"/>
    <w:rsid w:val="00531F75"/>
    <w:rsid w:val="00540680"/>
    <w:rsid w:val="0054109C"/>
    <w:rsid w:val="00546DFA"/>
    <w:rsid w:val="005500F4"/>
    <w:rsid w:val="00560259"/>
    <w:rsid w:val="0056187A"/>
    <w:rsid w:val="005646BC"/>
    <w:rsid w:val="005657EB"/>
    <w:rsid w:val="005763B6"/>
    <w:rsid w:val="00580184"/>
    <w:rsid w:val="0058206D"/>
    <w:rsid w:val="005852DF"/>
    <w:rsid w:val="005860D8"/>
    <w:rsid w:val="00590306"/>
    <w:rsid w:val="00593BBE"/>
    <w:rsid w:val="005A50FC"/>
    <w:rsid w:val="005A7AB5"/>
    <w:rsid w:val="005B6C53"/>
    <w:rsid w:val="005C1A5B"/>
    <w:rsid w:val="005C33A2"/>
    <w:rsid w:val="005C5FA9"/>
    <w:rsid w:val="005D1F86"/>
    <w:rsid w:val="005E4D14"/>
    <w:rsid w:val="005E6F27"/>
    <w:rsid w:val="005F22F5"/>
    <w:rsid w:val="005F4F98"/>
    <w:rsid w:val="006021A8"/>
    <w:rsid w:val="00604391"/>
    <w:rsid w:val="006071A9"/>
    <w:rsid w:val="00607BD9"/>
    <w:rsid w:val="00610B8A"/>
    <w:rsid w:val="00612C59"/>
    <w:rsid w:val="0061727C"/>
    <w:rsid w:val="0061773B"/>
    <w:rsid w:val="00624861"/>
    <w:rsid w:val="006250D5"/>
    <w:rsid w:val="00645307"/>
    <w:rsid w:val="006454B3"/>
    <w:rsid w:val="00650E80"/>
    <w:rsid w:val="00656825"/>
    <w:rsid w:val="00662306"/>
    <w:rsid w:val="00666E91"/>
    <w:rsid w:val="00673C21"/>
    <w:rsid w:val="006767AA"/>
    <w:rsid w:val="00685346"/>
    <w:rsid w:val="00695475"/>
    <w:rsid w:val="006A2F59"/>
    <w:rsid w:val="006A4FA0"/>
    <w:rsid w:val="006B088C"/>
    <w:rsid w:val="006B3964"/>
    <w:rsid w:val="006B3D73"/>
    <w:rsid w:val="006C17E9"/>
    <w:rsid w:val="006C38E1"/>
    <w:rsid w:val="006E09D4"/>
    <w:rsid w:val="006F0E27"/>
    <w:rsid w:val="00704DB5"/>
    <w:rsid w:val="00711D63"/>
    <w:rsid w:val="00720EDE"/>
    <w:rsid w:val="00724DC1"/>
    <w:rsid w:val="00724EAB"/>
    <w:rsid w:val="00724F64"/>
    <w:rsid w:val="00725316"/>
    <w:rsid w:val="00725F23"/>
    <w:rsid w:val="00726282"/>
    <w:rsid w:val="007273CA"/>
    <w:rsid w:val="007304DA"/>
    <w:rsid w:val="00733155"/>
    <w:rsid w:val="007441A8"/>
    <w:rsid w:val="00757BBE"/>
    <w:rsid w:val="007670ED"/>
    <w:rsid w:val="0077034D"/>
    <w:rsid w:val="00782994"/>
    <w:rsid w:val="00795B99"/>
    <w:rsid w:val="00797689"/>
    <w:rsid w:val="00797B32"/>
    <w:rsid w:val="007A77C1"/>
    <w:rsid w:val="007B11CB"/>
    <w:rsid w:val="007B3DC9"/>
    <w:rsid w:val="007B6D2D"/>
    <w:rsid w:val="007B6FAA"/>
    <w:rsid w:val="007C6DAB"/>
    <w:rsid w:val="007D11C6"/>
    <w:rsid w:val="007D4289"/>
    <w:rsid w:val="007D7BCB"/>
    <w:rsid w:val="007E7195"/>
    <w:rsid w:val="007F240D"/>
    <w:rsid w:val="007F24CE"/>
    <w:rsid w:val="007F3356"/>
    <w:rsid w:val="007F63B7"/>
    <w:rsid w:val="007F796E"/>
    <w:rsid w:val="00804601"/>
    <w:rsid w:val="00804609"/>
    <w:rsid w:val="008073DA"/>
    <w:rsid w:val="00815DEF"/>
    <w:rsid w:val="00823E67"/>
    <w:rsid w:val="00823E7C"/>
    <w:rsid w:val="00833AF5"/>
    <w:rsid w:val="00837689"/>
    <w:rsid w:val="00841E6A"/>
    <w:rsid w:val="00846AFB"/>
    <w:rsid w:val="008522CE"/>
    <w:rsid w:val="00857117"/>
    <w:rsid w:val="00857282"/>
    <w:rsid w:val="00857D58"/>
    <w:rsid w:val="00864519"/>
    <w:rsid w:val="0086617D"/>
    <w:rsid w:val="008669BB"/>
    <w:rsid w:val="00866D7A"/>
    <w:rsid w:val="00870551"/>
    <w:rsid w:val="00870BA0"/>
    <w:rsid w:val="008745DC"/>
    <w:rsid w:val="00881347"/>
    <w:rsid w:val="00885E78"/>
    <w:rsid w:val="008936BA"/>
    <w:rsid w:val="00893D7C"/>
    <w:rsid w:val="008960A3"/>
    <w:rsid w:val="00897DC7"/>
    <w:rsid w:val="008A0487"/>
    <w:rsid w:val="008A13A2"/>
    <w:rsid w:val="008B19CC"/>
    <w:rsid w:val="008B6389"/>
    <w:rsid w:val="008C1122"/>
    <w:rsid w:val="008C196F"/>
    <w:rsid w:val="008C1A2D"/>
    <w:rsid w:val="008C349B"/>
    <w:rsid w:val="008C3D17"/>
    <w:rsid w:val="008D06F0"/>
    <w:rsid w:val="008D319E"/>
    <w:rsid w:val="008D6589"/>
    <w:rsid w:val="008D6B22"/>
    <w:rsid w:val="008E4565"/>
    <w:rsid w:val="008E56B5"/>
    <w:rsid w:val="008E6416"/>
    <w:rsid w:val="008F5762"/>
    <w:rsid w:val="008F69BA"/>
    <w:rsid w:val="00902A9E"/>
    <w:rsid w:val="009046A0"/>
    <w:rsid w:val="00906F0B"/>
    <w:rsid w:val="009102F8"/>
    <w:rsid w:val="009147A9"/>
    <w:rsid w:val="009162A1"/>
    <w:rsid w:val="00916683"/>
    <w:rsid w:val="00920341"/>
    <w:rsid w:val="00921D33"/>
    <w:rsid w:val="009248C3"/>
    <w:rsid w:val="00926ADC"/>
    <w:rsid w:val="00927C8C"/>
    <w:rsid w:val="00930A6E"/>
    <w:rsid w:val="00936803"/>
    <w:rsid w:val="00941124"/>
    <w:rsid w:val="0095559F"/>
    <w:rsid w:val="009601ED"/>
    <w:rsid w:val="0096250D"/>
    <w:rsid w:val="009662EB"/>
    <w:rsid w:val="009677D6"/>
    <w:rsid w:val="00970A0C"/>
    <w:rsid w:val="00971D26"/>
    <w:rsid w:val="00976BC5"/>
    <w:rsid w:val="00980C0A"/>
    <w:rsid w:val="00985907"/>
    <w:rsid w:val="009859CD"/>
    <w:rsid w:val="00985BAE"/>
    <w:rsid w:val="00993FE8"/>
    <w:rsid w:val="009A5448"/>
    <w:rsid w:val="009B2401"/>
    <w:rsid w:val="009B3E49"/>
    <w:rsid w:val="009C0EAF"/>
    <w:rsid w:val="009C65D7"/>
    <w:rsid w:val="009C7CA8"/>
    <w:rsid w:val="009D49AE"/>
    <w:rsid w:val="009E32AF"/>
    <w:rsid w:val="009F1B88"/>
    <w:rsid w:val="009F37CE"/>
    <w:rsid w:val="009F6DA0"/>
    <w:rsid w:val="00A147AA"/>
    <w:rsid w:val="00A247BE"/>
    <w:rsid w:val="00A26A12"/>
    <w:rsid w:val="00A276FB"/>
    <w:rsid w:val="00A30396"/>
    <w:rsid w:val="00A33D7D"/>
    <w:rsid w:val="00A37C5A"/>
    <w:rsid w:val="00A42A9A"/>
    <w:rsid w:val="00A43599"/>
    <w:rsid w:val="00A43786"/>
    <w:rsid w:val="00A43B7F"/>
    <w:rsid w:val="00A52003"/>
    <w:rsid w:val="00A56CCB"/>
    <w:rsid w:val="00A66661"/>
    <w:rsid w:val="00A66E98"/>
    <w:rsid w:val="00A74BC6"/>
    <w:rsid w:val="00A762E1"/>
    <w:rsid w:val="00A812A1"/>
    <w:rsid w:val="00A863E4"/>
    <w:rsid w:val="00A86E6C"/>
    <w:rsid w:val="00A95AAB"/>
    <w:rsid w:val="00AA0337"/>
    <w:rsid w:val="00AA0D6E"/>
    <w:rsid w:val="00AA13C7"/>
    <w:rsid w:val="00AA5F6E"/>
    <w:rsid w:val="00AB1AA0"/>
    <w:rsid w:val="00AB45ED"/>
    <w:rsid w:val="00AD007D"/>
    <w:rsid w:val="00AD018D"/>
    <w:rsid w:val="00AD1C36"/>
    <w:rsid w:val="00AD2458"/>
    <w:rsid w:val="00AD5166"/>
    <w:rsid w:val="00AE04D9"/>
    <w:rsid w:val="00AE1942"/>
    <w:rsid w:val="00AF054E"/>
    <w:rsid w:val="00AF314F"/>
    <w:rsid w:val="00B043B8"/>
    <w:rsid w:val="00B11EA1"/>
    <w:rsid w:val="00B12E52"/>
    <w:rsid w:val="00B20E04"/>
    <w:rsid w:val="00B212CE"/>
    <w:rsid w:val="00B23F35"/>
    <w:rsid w:val="00B24CCC"/>
    <w:rsid w:val="00B262D8"/>
    <w:rsid w:val="00B35B87"/>
    <w:rsid w:val="00B45893"/>
    <w:rsid w:val="00B64320"/>
    <w:rsid w:val="00B748F4"/>
    <w:rsid w:val="00B76730"/>
    <w:rsid w:val="00B80A82"/>
    <w:rsid w:val="00B86013"/>
    <w:rsid w:val="00B90054"/>
    <w:rsid w:val="00B929FB"/>
    <w:rsid w:val="00B92A55"/>
    <w:rsid w:val="00B94D18"/>
    <w:rsid w:val="00B96ABC"/>
    <w:rsid w:val="00BA5787"/>
    <w:rsid w:val="00BA5F99"/>
    <w:rsid w:val="00BB5770"/>
    <w:rsid w:val="00BC099F"/>
    <w:rsid w:val="00BC3858"/>
    <w:rsid w:val="00BC68A9"/>
    <w:rsid w:val="00BD545C"/>
    <w:rsid w:val="00BD57E6"/>
    <w:rsid w:val="00BE2FC2"/>
    <w:rsid w:val="00BE37C3"/>
    <w:rsid w:val="00BE43AC"/>
    <w:rsid w:val="00BE5A22"/>
    <w:rsid w:val="00BF00CC"/>
    <w:rsid w:val="00BF76AA"/>
    <w:rsid w:val="00C037D7"/>
    <w:rsid w:val="00C0638E"/>
    <w:rsid w:val="00C06586"/>
    <w:rsid w:val="00C0786A"/>
    <w:rsid w:val="00C2009A"/>
    <w:rsid w:val="00C347E0"/>
    <w:rsid w:val="00C35225"/>
    <w:rsid w:val="00C50B96"/>
    <w:rsid w:val="00C5110E"/>
    <w:rsid w:val="00C54280"/>
    <w:rsid w:val="00C556E1"/>
    <w:rsid w:val="00C57323"/>
    <w:rsid w:val="00C606BD"/>
    <w:rsid w:val="00C617A3"/>
    <w:rsid w:val="00C66DAA"/>
    <w:rsid w:val="00C72C2B"/>
    <w:rsid w:val="00C736B2"/>
    <w:rsid w:val="00C73B76"/>
    <w:rsid w:val="00C74CC0"/>
    <w:rsid w:val="00C759CA"/>
    <w:rsid w:val="00C75C1C"/>
    <w:rsid w:val="00C77412"/>
    <w:rsid w:val="00C77675"/>
    <w:rsid w:val="00C877DA"/>
    <w:rsid w:val="00C94E85"/>
    <w:rsid w:val="00C96A17"/>
    <w:rsid w:val="00CA0EB9"/>
    <w:rsid w:val="00CA3477"/>
    <w:rsid w:val="00CA74F1"/>
    <w:rsid w:val="00CB4CC3"/>
    <w:rsid w:val="00CC02D9"/>
    <w:rsid w:val="00CC2AA0"/>
    <w:rsid w:val="00CC4811"/>
    <w:rsid w:val="00CC7A85"/>
    <w:rsid w:val="00CD2F5C"/>
    <w:rsid w:val="00CD36B1"/>
    <w:rsid w:val="00CE0F67"/>
    <w:rsid w:val="00CE2BE6"/>
    <w:rsid w:val="00CF1459"/>
    <w:rsid w:val="00CF3E33"/>
    <w:rsid w:val="00D05836"/>
    <w:rsid w:val="00D13F1D"/>
    <w:rsid w:val="00D228FF"/>
    <w:rsid w:val="00D24E0B"/>
    <w:rsid w:val="00D278D6"/>
    <w:rsid w:val="00D3149F"/>
    <w:rsid w:val="00D33D3B"/>
    <w:rsid w:val="00D36ADA"/>
    <w:rsid w:val="00D468C2"/>
    <w:rsid w:val="00D476DC"/>
    <w:rsid w:val="00D50302"/>
    <w:rsid w:val="00D554BF"/>
    <w:rsid w:val="00D62BBD"/>
    <w:rsid w:val="00D70C0A"/>
    <w:rsid w:val="00D80896"/>
    <w:rsid w:val="00D83141"/>
    <w:rsid w:val="00D84ECB"/>
    <w:rsid w:val="00D93E8B"/>
    <w:rsid w:val="00D9405B"/>
    <w:rsid w:val="00D9595E"/>
    <w:rsid w:val="00D9692D"/>
    <w:rsid w:val="00DB221E"/>
    <w:rsid w:val="00DB5254"/>
    <w:rsid w:val="00DB75BA"/>
    <w:rsid w:val="00DC49DF"/>
    <w:rsid w:val="00DD0644"/>
    <w:rsid w:val="00DD1BFA"/>
    <w:rsid w:val="00DD211D"/>
    <w:rsid w:val="00DD21DC"/>
    <w:rsid w:val="00DD7688"/>
    <w:rsid w:val="00DE01A3"/>
    <w:rsid w:val="00DE3ACE"/>
    <w:rsid w:val="00DE75A5"/>
    <w:rsid w:val="00DF416D"/>
    <w:rsid w:val="00DF4667"/>
    <w:rsid w:val="00DF6FD8"/>
    <w:rsid w:val="00E019C2"/>
    <w:rsid w:val="00E0522D"/>
    <w:rsid w:val="00E067BD"/>
    <w:rsid w:val="00E10646"/>
    <w:rsid w:val="00E12432"/>
    <w:rsid w:val="00E151B4"/>
    <w:rsid w:val="00E2031A"/>
    <w:rsid w:val="00E2056A"/>
    <w:rsid w:val="00E26F07"/>
    <w:rsid w:val="00E270E6"/>
    <w:rsid w:val="00E3568B"/>
    <w:rsid w:val="00E41D07"/>
    <w:rsid w:val="00E4206F"/>
    <w:rsid w:val="00E43F7F"/>
    <w:rsid w:val="00E47E1B"/>
    <w:rsid w:val="00E5228F"/>
    <w:rsid w:val="00E53ACD"/>
    <w:rsid w:val="00E556C3"/>
    <w:rsid w:val="00E5725D"/>
    <w:rsid w:val="00E61A64"/>
    <w:rsid w:val="00E64443"/>
    <w:rsid w:val="00E64CD0"/>
    <w:rsid w:val="00E64F7C"/>
    <w:rsid w:val="00E66FB9"/>
    <w:rsid w:val="00E6745A"/>
    <w:rsid w:val="00E81884"/>
    <w:rsid w:val="00EA0F7E"/>
    <w:rsid w:val="00EA1022"/>
    <w:rsid w:val="00EB2AAA"/>
    <w:rsid w:val="00EC22D1"/>
    <w:rsid w:val="00EC392B"/>
    <w:rsid w:val="00EC4415"/>
    <w:rsid w:val="00EC50E2"/>
    <w:rsid w:val="00EC5128"/>
    <w:rsid w:val="00EC5387"/>
    <w:rsid w:val="00EC69EE"/>
    <w:rsid w:val="00ED0D0E"/>
    <w:rsid w:val="00F073E5"/>
    <w:rsid w:val="00F1423A"/>
    <w:rsid w:val="00F16A51"/>
    <w:rsid w:val="00F20335"/>
    <w:rsid w:val="00F23002"/>
    <w:rsid w:val="00F26F1A"/>
    <w:rsid w:val="00F27926"/>
    <w:rsid w:val="00F33872"/>
    <w:rsid w:val="00F33DF7"/>
    <w:rsid w:val="00F40807"/>
    <w:rsid w:val="00F53488"/>
    <w:rsid w:val="00F606A6"/>
    <w:rsid w:val="00F660B5"/>
    <w:rsid w:val="00F66233"/>
    <w:rsid w:val="00F713FD"/>
    <w:rsid w:val="00F74505"/>
    <w:rsid w:val="00F74F32"/>
    <w:rsid w:val="00F76C71"/>
    <w:rsid w:val="00F87546"/>
    <w:rsid w:val="00F90D8C"/>
    <w:rsid w:val="00F92454"/>
    <w:rsid w:val="00F94F90"/>
    <w:rsid w:val="00F9506C"/>
    <w:rsid w:val="00F962B8"/>
    <w:rsid w:val="00FA2ED1"/>
    <w:rsid w:val="00FA5AD0"/>
    <w:rsid w:val="00FB7720"/>
    <w:rsid w:val="00FD3675"/>
    <w:rsid w:val="00FD56F7"/>
    <w:rsid w:val="00FF4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2C24C"/>
  <w15:docId w15:val="{5E669E32-0D56-4D0C-87F7-282D02B00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741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506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4109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4109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54109C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54109C"/>
    <w:rPr>
      <w:b/>
      <w:bCs/>
    </w:rPr>
  </w:style>
  <w:style w:type="paragraph" w:styleId="ListParagraph">
    <w:name w:val="List Paragraph"/>
    <w:basedOn w:val="Normal"/>
    <w:uiPriority w:val="34"/>
    <w:qFormat/>
    <w:rsid w:val="00006DF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006DFF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006DF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6DF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006DFF"/>
    <w:rPr>
      <w:i/>
      <w:iCs/>
      <w:color w:val="808080" w:themeColor="text1" w:themeTint="7F"/>
    </w:rPr>
  </w:style>
  <w:style w:type="table" w:styleId="TableGrid">
    <w:name w:val="Table Grid"/>
    <w:basedOn w:val="TableNormal"/>
    <w:uiPriority w:val="59"/>
    <w:rsid w:val="00724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5E4D1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646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6B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C7741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C877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77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77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77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77D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877DA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F9506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Spacing">
    <w:name w:val="No Spacing"/>
    <w:uiPriority w:val="1"/>
    <w:qFormat/>
    <w:rsid w:val="00A95AA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24E0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2E1"/>
  </w:style>
  <w:style w:type="paragraph" w:styleId="Footer">
    <w:name w:val="footer"/>
    <w:basedOn w:val="Normal"/>
    <w:link w:val="Foot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2E1"/>
  </w:style>
  <w:style w:type="character" w:styleId="UnresolvedMention">
    <w:name w:val="Unresolved Mention"/>
    <w:basedOn w:val="DefaultParagraphFont"/>
    <w:uiPriority w:val="99"/>
    <w:semiHidden/>
    <w:unhideWhenUsed/>
    <w:rsid w:val="00C94E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261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25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7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us06web.zoom.us/j/89764294685?pwd=djRuL2pSWnBMS2FyUTZNejVkeVhVdz09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8222BDA10F4442B8369A6149314FF7" ma:contentTypeVersion="11" ma:contentTypeDescription="Create a new document." ma:contentTypeScope="" ma:versionID="de1f73cb1b21dd187a253469b57d014f">
  <xsd:schema xmlns:xsd="http://www.w3.org/2001/XMLSchema" xmlns:xs="http://www.w3.org/2001/XMLSchema" xmlns:p="http://schemas.microsoft.com/office/2006/metadata/properties" xmlns:ns2="c6cf7551-8a9f-4b4c-a9a9-ddf2870967bc" xmlns:ns3="e40c97b2-fbb0-44cb-b8dd-3f758eca414f" targetNamespace="http://schemas.microsoft.com/office/2006/metadata/properties" ma:root="true" ma:fieldsID="ceae3e1934b7dbcff513ab236171a9e6" ns2:_="" ns3:_="">
    <xsd:import namespace="c6cf7551-8a9f-4b4c-a9a9-ddf2870967bc"/>
    <xsd:import namespace="e40c97b2-fbb0-44cb-b8dd-3f758eca41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f7551-8a9f-4b4c-a9a9-ddf2870967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97b2-fbb0-44cb-b8dd-3f758eca414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FD431D9-F6C3-4D94-A751-BE1CF9CF5D6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C4B599E-B154-4AB1-B8BB-A5503FBAF0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6EC119-04D5-4DA7-BFFF-3BA4D26AB0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f7551-8a9f-4b4c-a9a9-ddf2870967bc"/>
    <ds:schemaRef ds:uri="e40c97b2-fbb0-44cb-b8dd-3f758eca41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2</Pages>
  <Words>345</Words>
  <Characters>197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Whyte</dc:creator>
  <cp:keywords/>
  <cp:lastModifiedBy>Whyte, Alison (EOM)</cp:lastModifiedBy>
  <cp:revision>55</cp:revision>
  <cp:lastPrinted>2020-03-11T23:00:00Z</cp:lastPrinted>
  <dcterms:created xsi:type="dcterms:W3CDTF">2021-10-19T12:56:00Z</dcterms:created>
  <dcterms:modified xsi:type="dcterms:W3CDTF">2021-12-16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8222BDA10F4442B8369A6149314FF7</vt:lpwstr>
  </property>
</Properties>
</file>